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45BCB" w:rsidRDefault="00945BCB" w:rsidP="00E47089">
      <w:pPr>
        <w:spacing w:after="0"/>
        <w:jc w:val="center"/>
        <w:rPr>
          <w:rFonts w:ascii="Arial Narrow" w:hAnsi="Arial Narrow"/>
          <w:b/>
          <w:sz w:val="24"/>
          <w:szCs w:val="24"/>
        </w:rPr>
      </w:pPr>
      <w:r>
        <w:rPr>
          <w:rFonts w:ascii="Arial Narrow" w:hAnsi="Arial Narrow"/>
          <w:b/>
          <w:sz w:val="24"/>
          <w:szCs w:val="24"/>
        </w:rPr>
        <w:t>VOLUNTEER APPLICATION</w:t>
      </w:r>
    </w:p>
    <w:p w:rsidR="00945BCB" w:rsidRDefault="00945BCB" w:rsidP="00E47089">
      <w:pPr>
        <w:pBdr>
          <w:bottom w:val="single" w:sz="4" w:space="1" w:color="auto"/>
        </w:pBdr>
        <w:spacing w:after="0"/>
        <w:jc w:val="center"/>
        <w:rPr>
          <w:rFonts w:ascii="Arial Narrow" w:hAnsi="Arial Narrow"/>
          <w:b/>
          <w:sz w:val="24"/>
          <w:szCs w:val="24"/>
        </w:rPr>
      </w:pPr>
      <w:r>
        <w:rPr>
          <w:rFonts w:ascii="Arial Narrow" w:hAnsi="Arial Narrow"/>
          <w:b/>
          <w:sz w:val="24"/>
          <w:szCs w:val="24"/>
        </w:rPr>
        <w:t>FORM</w:t>
      </w:r>
      <w:bookmarkStart w:id="0" w:name="_GoBack"/>
      <w:bookmarkEnd w:id="0"/>
    </w:p>
    <w:p w:rsidR="00B4789B" w:rsidRPr="00B4789B" w:rsidRDefault="00B4789B" w:rsidP="00E47089">
      <w:pPr>
        <w:spacing w:after="0"/>
        <w:rPr>
          <w:rFonts w:ascii="Arial Narrow" w:hAnsi="Arial Narrow"/>
          <w:b/>
          <w:sz w:val="10"/>
          <w:szCs w:val="24"/>
        </w:rPr>
      </w:pPr>
    </w:p>
    <w:p w:rsidR="00E47089" w:rsidRDefault="00E47089" w:rsidP="00E47089">
      <w:pPr>
        <w:spacing w:after="0"/>
        <w:rPr>
          <w:rFonts w:ascii="Arial Narrow" w:hAnsi="Arial Narrow"/>
          <w:b/>
          <w:sz w:val="24"/>
          <w:szCs w:val="24"/>
        </w:rPr>
      </w:pPr>
    </w:p>
    <w:p w:rsidR="00945BCB" w:rsidRPr="00E47089" w:rsidRDefault="00945BCB" w:rsidP="00E47089">
      <w:pPr>
        <w:spacing w:after="0"/>
        <w:rPr>
          <w:rFonts w:ascii="Arial Narrow" w:hAnsi="Arial Narrow"/>
          <w:sz w:val="24"/>
          <w:szCs w:val="24"/>
        </w:rPr>
      </w:pPr>
      <w:r w:rsidRPr="00E47089">
        <w:rPr>
          <w:rFonts w:ascii="Arial Narrow" w:hAnsi="Arial Narrow"/>
          <w:sz w:val="24"/>
          <w:szCs w:val="24"/>
        </w:rPr>
        <w:t>First Name: __________________________</w:t>
      </w:r>
      <w:r w:rsidR="00E47089">
        <w:rPr>
          <w:rFonts w:ascii="Arial Narrow" w:hAnsi="Arial Narrow"/>
          <w:sz w:val="24"/>
          <w:szCs w:val="24"/>
        </w:rPr>
        <w:tab/>
      </w:r>
      <w:r w:rsidRPr="00E47089">
        <w:rPr>
          <w:rFonts w:ascii="Arial Narrow" w:hAnsi="Arial Narrow"/>
          <w:sz w:val="24"/>
          <w:szCs w:val="24"/>
        </w:rPr>
        <w:t>Middle name</w:t>
      </w:r>
      <w:proofErr w:type="gramStart"/>
      <w:r w:rsidRPr="00E47089">
        <w:rPr>
          <w:rFonts w:ascii="Arial Narrow" w:hAnsi="Arial Narrow"/>
          <w:sz w:val="24"/>
          <w:szCs w:val="24"/>
        </w:rPr>
        <w:t>:_</w:t>
      </w:r>
      <w:proofErr w:type="gramEnd"/>
      <w:r w:rsidRPr="00E47089">
        <w:rPr>
          <w:rFonts w:ascii="Arial Narrow" w:hAnsi="Arial Narrow"/>
          <w:sz w:val="24"/>
          <w:szCs w:val="24"/>
        </w:rPr>
        <w:t>__________________ Surname______________</w:t>
      </w:r>
    </w:p>
    <w:p w:rsidR="00362E0A" w:rsidRPr="00E47089" w:rsidRDefault="00945BCB" w:rsidP="00E47089">
      <w:pPr>
        <w:spacing w:after="0"/>
        <w:rPr>
          <w:rFonts w:ascii="Arial Narrow" w:hAnsi="Arial Narrow"/>
          <w:sz w:val="24"/>
          <w:szCs w:val="24"/>
        </w:rPr>
      </w:pPr>
      <w:r w:rsidRPr="00E47089">
        <w:rPr>
          <w:rFonts w:ascii="Arial Narrow" w:hAnsi="Arial Narrow"/>
          <w:sz w:val="24"/>
          <w:szCs w:val="24"/>
        </w:rPr>
        <w:t>Phone Contact:</w:t>
      </w:r>
      <w:r w:rsidRPr="00E47089">
        <w:rPr>
          <w:rFonts w:ascii="Arial Narrow" w:hAnsi="Arial Narrow"/>
          <w:sz w:val="24"/>
          <w:szCs w:val="24"/>
        </w:rPr>
        <w:tab/>
      </w:r>
      <w:r w:rsidR="00E47089">
        <w:rPr>
          <w:rFonts w:ascii="Arial Narrow" w:hAnsi="Arial Narrow"/>
          <w:sz w:val="24"/>
          <w:szCs w:val="24"/>
        </w:rPr>
        <w:tab/>
      </w:r>
      <w:r w:rsidRPr="00E47089">
        <w:rPr>
          <w:rFonts w:ascii="Arial Narrow" w:hAnsi="Arial Narrow"/>
          <w:sz w:val="24"/>
          <w:szCs w:val="24"/>
        </w:rPr>
        <w:t>(076) _____________________ (078) ________________</w:t>
      </w:r>
      <w:r w:rsidR="00362E0A" w:rsidRPr="00E47089">
        <w:rPr>
          <w:rFonts w:ascii="Arial Narrow" w:hAnsi="Arial Narrow"/>
          <w:sz w:val="24"/>
          <w:szCs w:val="24"/>
        </w:rPr>
        <w:t>_____________</w:t>
      </w:r>
      <w:r w:rsidRPr="00E47089">
        <w:rPr>
          <w:rFonts w:ascii="Arial Narrow" w:hAnsi="Arial Narrow"/>
          <w:sz w:val="24"/>
          <w:szCs w:val="24"/>
        </w:rPr>
        <w:t xml:space="preserve"> </w:t>
      </w:r>
    </w:p>
    <w:p w:rsidR="00945BCB" w:rsidRPr="00E47089" w:rsidRDefault="00362E0A" w:rsidP="00E47089">
      <w:pPr>
        <w:spacing w:after="0"/>
        <w:ind w:left="1440" w:firstLine="720"/>
        <w:rPr>
          <w:rFonts w:ascii="Arial Narrow" w:hAnsi="Arial Narrow"/>
          <w:sz w:val="24"/>
          <w:szCs w:val="24"/>
        </w:rPr>
      </w:pPr>
      <w:r w:rsidRPr="00E47089">
        <w:rPr>
          <w:rFonts w:ascii="Arial Narrow" w:hAnsi="Arial Narrow"/>
          <w:sz w:val="24"/>
          <w:szCs w:val="24"/>
        </w:rPr>
        <w:t xml:space="preserve">(079) </w:t>
      </w:r>
      <w:r w:rsidRPr="00E47089">
        <w:rPr>
          <w:rFonts w:ascii="Arial Narrow" w:hAnsi="Arial Narrow"/>
          <w:sz w:val="24"/>
          <w:szCs w:val="24"/>
        </w:rPr>
        <w:softHyphen/>
      </w:r>
      <w:r w:rsidRPr="00E47089">
        <w:rPr>
          <w:rFonts w:ascii="Arial Narrow" w:hAnsi="Arial Narrow"/>
          <w:sz w:val="24"/>
          <w:szCs w:val="24"/>
        </w:rPr>
        <w:softHyphen/>
      </w:r>
      <w:r w:rsidRPr="00E47089">
        <w:rPr>
          <w:rFonts w:ascii="Arial Narrow" w:hAnsi="Arial Narrow"/>
          <w:sz w:val="24"/>
          <w:szCs w:val="24"/>
        </w:rPr>
        <w:softHyphen/>
      </w:r>
      <w:r w:rsidRPr="00E47089">
        <w:rPr>
          <w:rFonts w:ascii="Arial Narrow" w:hAnsi="Arial Narrow"/>
          <w:sz w:val="24"/>
          <w:szCs w:val="24"/>
        </w:rPr>
        <w:softHyphen/>
      </w:r>
      <w:r w:rsidRPr="00E47089">
        <w:rPr>
          <w:rFonts w:ascii="Arial Narrow" w:hAnsi="Arial Narrow"/>
          <w:sz w:val="24"/>
          <w:szCs w:val="24"/>
        </w:rPr>
        <w:softHyphen/>
      </w:r>
      <w:r w:rsidRPr="00E47089">
        <w:rPr>
          <w:rFonts w:ascii="Arial Narrow" w:hAnsi="Arial Narrow"/>
          <w:sz w:val="24"/>
          <w:szCs w:val="24"/>
        </w:rPr>
        <w:softHyphen/>
      </w:r>
      <w:r w:rsidRPr="00E47089">
        <w:rPr>
          <w:rFonts w:ascii="Arial Narrow" w:hAnsi="Arial Narrow"/>
          <w:sz w:val="24"/>
          <w:szCs w:val="24"/>
        </w:rPr>
        <w:softHyphen/>
      </w:r>
      <w:r w:rsidRPr="00E47089">
        <w:rPr>
          <w:rFonts w:ascii="Arial Narrow" w:hAnsi="Arial Narrow"/>
          <w:sz w:val="24"/>
          <w:szCs w:val="24"/>
        </w:rPr>
        <w:softHyphen/>
      </w:r>
      <w:r w:rsidRPr="00E47089">
        <w:rPr>
          <w:rFonts w:ascii="Arial Narrow" w:hAnsi="Arial Narrow"/>
          <w:sz w:val="24"/>
          <w:szCs w:val="24"/>
        </w:rPr>
        <w:softHyphen/>
      </w:r>
      <w:r w:rsidRPr="00E47089">
        <w:rPr>
          <w:rFonts w:ascii="Arial Narrow" w:hAnsi="Arial Narrow"/>
          <w:sz w:val="24"/>
          <w:szCs w:val="24"/>
        </w:rPr>
        <w:softHyphen/>
      </w:r>
      <w:r w:rsidRPr="00E47089">
        <w:rPr>
          <w:rFonts w:ascii="Arial Narrow" w:hAnsi="Arial Narrow"/>
          <w:sz w:val="24"/>
          <w:szCs w:val="24"/>
        </w:rPr>
        <w:softHyphen/>
      </w:r>
      <w:r w:rsidRPr="00E47089">
        <w:rPr>
          <w:rFonts w:ascii="Arial Narrow" w:hAnsi="Arial Narrow"/>
          <w:sz w:val="24"/>
          <w:szCs w:val="24"/>
        </w:rPr>
        <w:softHyphen/>
      </w:r>
      <w:r w:rsidRPr="00E47089">
        <w:rPr>
          <w:rFonts w:ascii="Arial Narrow" w:hAnsi="Arial Narrow"/>
          <w:sz w:val="24"/>
          <w:szCs w:val="24"/>
        </w:rPr>
        <w:softHyphen/>
      </w:r>
      <w:r w:rsidRPr="00E47089">
        <w:rPr>
          <w:rFonts w:ascii="Arial Narrow" w:hAnsi="Arial Narrow"/>
          <w:sz w:val="24"/>
          <w:szCs w:val="24"/>
        </w:rPr>
        <w:softHyphen/>
      </w:r>
      <w:r w:rsidRPr="00E47089">
        <w:rPr>
          <w:rFonts w:ascii="Arial Narrow" w:hAnsi="Arial Narrow"/>
          <w:sz w:val="24"/>
          <w:szCs w:val="24"/>
        </w:rPr>
        <w:softHyphen/>
      </w:r>
      <w:r w:rsidRPr="00E47089">
        <w:rPr>
          <w:rFonts w:ascii="Arial Narrow" w:hAnsi="Arial Narrow"/>
          <w:sz w:val="24"/>
          <w:szCs w:val="24"/>
        </w:rPr>
        <w:softHyphen/>
      </w:r>
      <w:r w:rsidRPr="00E47089">
        <w:rPr>
          <w:rFonts w:ascii="Arial Narrow" w:hAnsi="Arial Narrow"/>
          <w:sz w:val="24"/>
          <w:szCs w:val="24"/>
        </w:rPr>
        <w:softHyphen/>
      </w:r>
      <w:r w:rsidRPr="00E47089">
        <w:rPr>
          <w:rFonts w:ascii="Arial Narrow" w:hAnsi="Arial Narrow"/>
          <w:sz w:val="24"/>
          <w:szCs w:val="24"/>
        </w:rPr>
        <w:softHyphen/>
      </w:r>
      <w:r w:rsidRPr="00E47089">
        <w:rPr>
          <w:rFonts w:ascii="Arial Narrow" w:hAnsi="Arial Narrow"/>
          <w:sz w:val="24"/>
          <w:szCs w:val="24"/>
        </w:rPr>
        <w:softHyphen/>
        <w:t xml:space="preserve">________________________________ </w:t>
      </w:r>
      <w:r w:rsidR="00945BCB" w:rsidRPr="00E47089">
        <w:rPr>
          <w:rFonts w:ascii="Arial Narrow" w:hAnsi="Arial Narrow"/>
          <w:sz w:val="24"/>
          <w:szCs w:val="24"/>
        </w:rPr>
        <w:t>(030</w:t>
      </w:r>
      <w:proofErr w:type="gramStart"/>
      <w:r w:rsidR="00945BCB" w:rsidRPr="00E47089">
        <w:rPr>
          <w:rFonts w:ascii="Arial Narrow" w:hAnsi="Arial Narrow"/>
          <w:sz w:val="24"/>
          <w:szCs w:val="24"/>
        </w:rPr>
        <w:t>)_</w:t>
      </w:r>
      <w:proofErr w:type="gramEnd"/>
      <w:r w:rsidR="00945BCB" w:rsidRPr="00E47089">
        <w:rPr>
          <w:rFonts w:ascii="Arial Narrow" w:hAnsi="Arial Narrow"/>
          <w:sz w:val="24"/>
          <w:szCs w:val="24"/>
        </w:rPr>
        <w:t>_________________</w:t>
      </w:r>
      <w:r w:rsidRPr="00E47089">
        <w:rPr>
          <w:rFonts w:ascii="Arial Narrow" w:hAnsi="Arial Narrow"/>
          <w:sz w:val="24"/>
          <w:szCs w:val="24"/>
        </w:rPr>
        <w:t>____________</w:t>
      </w:r>
    </w:p>
    <w:p w:rsidR="00945BCB" w:rsidRPr="00E47089" w:rsidRDefault="00945BCB" w:rsidP="00E47089">
      <w:pPr>
        <w:spacing w:after="0"/>
        <w:rPr>
          <w:rFonts w:ascii="Arial Narrow" w:hAnsi="Arial Narrow"/>
          <w:sz w:val="24"/>
          <w:szCs w:val="24"/>
        </w:rPr>
      </w:pPr>
      <w:r w:rsidRPr="00E47089">
        <w:rPr>
          <w:rFonts w:ascii="Arial Narrow" w:hAnsi="Arial Narrow"/>
          <w:sz w:val="24"/>
          <w:szCs w:val="24"/>
        </w:rPr>
        <w:tab/>
      </w:r>
      <w:r w:rsidRPr="00E47089">
        <w:rPr>
          <w:rFonts w:ascii="Arial Narrow" w:hAnsi="Arial Narrow"/>
          <w:sz w:val="24"/>
          <w:szCs w:val="24"/>
        </w:rPr>
        <w:tab/>
      </w:r>
      <w:r w:rsidRPr="00E47089">
        <w:rPr>
          <w:rFonts w:ascii="Arial Narrow" w:hAnsi="Arial Narrow"/>
          <w:sz w:val="24"/>
          <w:szCs w:val="24"/>
        </w:rPr>
        <w:tab/>
        <w:t>(077) _____________________ (088) ________________ (099) __________________</w:t>
      </w:r>
    </w:p>
    <w:p w:rsidR="00E47089" w:rsidRPr="00BB048D" w:rsidRDefault="00E47089" w:rsidP="00E47089">
      <w:pPr>
        <w:spacing w:after="0"/>
        <w:rPr>
          <w:rFonts w:ascii="Arial Narrow" w:hAnsi="Arial Narrow"/>
          <w:sz w:val="8"/>
          <w:szCs w:val="24"/>
        </w:rPr>
      </w:pPr>
    </w:p>
    <w:p w:rsidR="00E47089" w:rsidRDefault="00362E0A" w:rsidP="00E47089">
      <w:pPr>
        <w:spacing w:after="0"/>
        <w:rPr>
          <w:rFonts w:ascii="Arial Narrow" w:hAnsi="Arial Narrow"/>
          <w:b/>
          <w:sz w:val="24"/>
          <w:szCs w:val="24"/>
        </w:rPr>
      </w:pPr>
      <w:r w:rsidRPr="00E47089">
        <w:rPr>
          <w:rFonts w:ascii="Arial Narrow" w:hAnsi="Arial Narrow"/>
          <w:sz w:val="24"/>
          <w:szCs w:val="24"/>
        </w:rPr>
        <w:t xml:space="preserve">Home </w:t>
      </w:r>
      <w:r w:rsidR="00945BCB" w:rsidRPr="00E47089">
        <w:rPr>
          <w:rFonts w:ascii="Arial Narrow" w:hAnsi="Arial Narrow"/>
          <w:sz w:val="24"/>
          <w:szCs w:val="24"/>
        </w:rPr>
        <w:t>Address:</w:t>
      </w:r>
      <w:r w:rsidR="00E47089" w:rsidRPr="00E47089">
        <w:rPr>
          <w:rFonts w:ascii="Arial Narrow" w:hAnsi="Arial Narrow"/>
          <w:sz w:val="24"/>
          <w:szCs w:val="24"/>
        </w:rPr>
        <w:tab/>
      </w:r>
      <w:r w:rsidR="00E47089" w:rsidRPr="00E47089">
        <w:rPr>
          <w:rFonts w:ascii="Arial Narrow" w:hAnsi="Arial Narrow"/>
          <w:sz w:val="24"/>
          <w:szCs w:val="24"/>
        </w:rPr>
        <w:tab/>
      </w:r>
      <w:r w:rsidR="00E47089" w:rsidRPr="00E47089">
        <w:rPr>
          <w:rFonts w:ascii="Arial Narrow" w:hAnsi="Arial Narrow"/>
          <w:sz w:val="24"/>
          <w:szCs w:val="24"/>
        </w:rPr>
        <w:tab/>
      </w:r>
      <w:r w:rsidR="00E47089" w:rsidRPr="00E47089">
        <w:rPr>
          <w:rFonts w:ascii="Arial Narrow" w:hAnsi="Arial Narrow"/>
          <w:sz w:val="24"/>
          <w:szCs w:val="24"/>
        </w:rPr>
        <w:tab/>
      </w:r>
      <w:r w:rsidR="00E47089" w:rsidRPr="00E47089">
        <w:rPr>
          <w:rFonts w:ascii="Arial Narrow" w:hAnsi="Arial Narrow"/>
          <w:sz w:val="24"/>
          <w:szCs w:val="24"/>
        </w:rPr>
        <w:tab/>
      </w:r>
      <w:r w:rsidR="00E47089">
        <w:rPr>
          <w:rFonts w:ascii="Arial Narrow" w:hAnsi="Arial Narrow"/>
          <w:sz w:val="24"/>
          <w:szCs w:val="24"/>
        </w:rPr>
        <w:tab/>
      </w:r>
      <w:r w:rsidR="00E47089" w:rsidRPr="00E47089">
        <w:rPr>
          <w:rFonts w:ascii="Arial Narrow" w:hAnsi="Arial Narrow"/>
          <w:sz w:val="24"/>
          <w:szCs w:val="24"/>
        </w:rPr>
        <w:t>Language(s) Spoken</w:t>
      </w:r>
      <w:r w:rsidR="00E47089">
        <w:rPr>
          <w:rFonts w:ascii="Arial Narrow" w:hAnsi="Arial Narrow"/>
          <w:b/>
          <w:sz w:val="24"/>
          <w:szCs w:val="24"/>
        </w:rPr>
        <w:t>:</w:t>
      </w:r>
    </w:p>
    <w:p w:rsidR="00E47089" w:rsidRDefault="00E47089" w:rsidP="00E47089">
      <w:pPr>
        <w:spacing w:after="0"/>
        <w:rPr>
          <w:rFonts w:ascii="Arial Narrow" w:hAnsi="Arial Narrow"/>
          <w:b/>
          <w:sz w:val="24"/>
          <w:szCs w:val="24"/>
        </w:rPr>
      </w:pPr>
      <w:r>
        <w:rPr>
          <w:rFonts w:ascii="Arial Narrow" w:hAnsi="Arial Narrow"/>
          <w:b/>
          <w:sz w:val="24"/>
          <w:szCs w:val="24"/>
        </w:rPr>
        <w:t>____________________________________</w:t>
      </w:r>
      <w:r w:rsidR="00945BCB">
        <w:rPr>
          <w:rFonts w:ascii="Arial Narrow" w:hAnsi="Arial Narrow"/>
          <w:b/>
          <w:sz w:val="24"/>
          <w:szCs w:val="24"/>
        </w:rPr>
        <w:tab/>
      </w:r>
      <w:r>
        <w:rPr>
          <w:rFonts w:ascii="Arial Narrow" w:hAnsi="Arial Narrow"/>
          <w:b/>
          <w:sz w:val="24"/>
          <w:szCs w:val="24"/>
        </w:rPr>
        <w:tab/>
        <w:t>_____________</w:t>
      </w:r>
      <w:r>
        <w:rPr>
          <w:rFonts w:ascii="Arial Narrow" w:hAnsi="Arial Narrow"/>
          <w:b/>
          <w:sz w:val="24"/>
          <w:szCs w:val="24"/>
        </w:rPr>
        <w:tab/>
        <w:t>_____________</w:t>
      </w:r>
      <w:r>
        <w:rPr>
          <w:rFonts w:ascii="Arial Narrow" w:hAnsi="Arial Narrow"/>
          <w:b/>
          <w:sz w:val="24"/>
          <w:szCs w:val="24"/>
        </w:rPr>
        <w:tab/>
        <w:t>_____________</w:t>
      </w:r>
      <w:r>
        <w:rPr>
          <w:rFonts w:ascii="Arial Narrow" w:hAnsi="Arial Narrow"/>
          <w:b/>
          <w:sz w:val="24"/>
          <w:szCs w:val="24"/>
        </w:rPr>
        <w:tab/>
      </w:r>
    </w:p>
    <w:p w:rsidR="00BB048D" w:rsidRPr="00FF3EA9" w:rsidRDefault="00BB048D" w:rsidP="00E47089">
      <w:pPr>
        <w:spacing w:after="0"/>
        <w:rPr>
          <w:rFonts w:ascii="Arial Narrow" w:hAnsi="Arial Narrow"/>
          <w:sz w:val="20"/>
          <w:szCs w:val="24"/>
        </w:rPr>
      </w:pPr>
    </w:p>
    <w:p w:rsidR="00945BCB" w:rsidRPr="00945BCB" w:rsidRDefault="00945BCB" w:rsidP="00E47089">
      <w:pPr>
        <w:spacing w:after="0"/>
        <w:rPr>
          <w:rFonts w:ascii="Arial Narrow" w:hAnsi="Arial Narrow"/>
          <w:sz w:val="24"/>
          <w:szCs w:val="24"/>
        </w:rPr>
      </w:pPr>
      <w:r w:rsidRPr="00945BCB">
        <w:rPr>
          <w:rFonts w:ascii="Arial Narrow" w:hAnsi="Arial Narrow"/>
          <w:sz w:val="24"/>
          <w:szCs w:val="24"/>
        </w:rPr>
        <w:t>Email:</w:t>
      </w:r>
      <w:r w:rsidRPr="00945BCB">
        <w:rPr>
          <w:rFonts w:ascii="Arial Narrow" w:hAnsi="Arial Narrow"/>
          <w:sz w:val="24"/>
          <w:szCs w:val="24"/>
        </w:rPr>
        <w:tab/>
        <w:t>______________________________</w:t>
      </w:r>
      <w:r w:rsidRPr="00945BCB">
        <w:rPr>
          <w:rFonts w:ascii="Arial Narrow" w:hAnsi="Arial Narrow"/>
          <w:sz w:val="24"/>
          <w:szCs w:val="24"/>
        </w:rPr>
        <w:tab/>
      </w:r>
      <w:r w:rsidRPr="00B4789B">
        <w:rPr>
          <w:rFonts w:ascii="Arial Narrow" w:hAnsi="Arial Narrow"/>
          <w:sz w:val="24"/>
          <w:szCs w:val="24"/>
        </w:rPr>
        <w:t>Whatsapp</w:t>
      </w:r>
      <w:r w:rsidR="00362E0A" w:rsidRPr="00B4789B">
        <w:rPr>
          <w:rFonts w:ascii="Arial Narrow" w:hAnsi="Arial Narrow"/>
          <w:sz w:val="24"/>
          <w:szCs w:val="24"/>
        </w:rPr>
        <w:t xml:space="preserve"> No.</w:t>
      </w:r>
      <w:r w:rsidR="00362E0A">
        <w:rPr>
          <w:rFonts w:ascii="Arial Narrow" w:hAnsi="Arial Narrow"/>
          <w:sz w:val="24"/>
          <w:szCs w:val="24"/>
        </w:rPr>
        <w:t xml:space="preserve"> </w:t>
      </w:r>
      <w:r w:rsidRPr="00945BCB">
        <w:rPr>
          <w:rFonts w:ascii="Arial Narrow" w:hAnsi="Arial Narrow"/>
          <w:sz w:val="24"/>
          <w:szCs w:val="24"/>
        </w:rPr>
        <w:t>: ______________________________</w:t>
      </w:r>
    </w:p>
    <w:p w:rsidR="00362E0A" w:rsidRDefault="00362E0A" w:rsidP="00E47089">
      <w:pPr>
        <w:spacing w:after="0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>Name of close person: ________________________________________________</w:t>
      </w:r>
    </w:p>
    <w:p w:rsidR="00945BCB" w:rsidRDefault="00945BCB" w:rsidP="00E47089">
      <w:pPr>
        <w:spacing w:after="0"/>
        <w:rPr>
          <w:rFonts w:ascii="Arial Narrow" w:hAnsi="Arial Narrow"/>
          <w:b/>
          <w:sz w:val="24"/>
          <w:szCs w:val="24"/>
        </w:rPr>
      </w:pPr>
      <w:r w:rsidRPr="00945BCB">
        <w:rPr>
          <w:rFonts w:ascii="Arial Narrow" w:hAnsi="Arial Narrow"/>
          <w:sz w:val="24"/>
          <w:szCs w:val="24"/>
        </w:rPr>
        <w:t>Contact of close person:</w:t>
      </w:r>
      <w:r>
        <w:rPr>
          <w:rFonts w:ascii="Arial Narrow" w:hAnsi="Arial Narrow"/>
          <w:b/>
          <w:sz w:val="24"/>
          <w:szCs w:val="24"/>
        </w:rPr>
        <w:t xml:space="preserve"> ________________________________________</w:t>
      </w:r>
    </w:p>
    <w:p w:rsidR="00E47089" w:rsidRDefault="00E47089" w:rsidP="00E47089">
      <w:pPr>
        <w:spacing w:after="0"/>
        <w:rPr>
          <w:rFonts w:ascii="Arial Narrow" w:hAnsi="Arial Narrow"/>
          <w:b/>
          <w:sz w:val="24"/>
          <w:szCs w:val="24"/>
        </w:rPr>
      </w:pPr>
    </w:p>
    <w:p w:rsidR="00945BCB" w:rsidRDefault="00945BCB" w:rsidP="00E47089">
      <w:pPr>
        <w:spacing w:after="0"/>
        <w:rPr>
          <w:rStyle w:val="algo-summary"/>
        </w:rPr>
      </w:pPr>
      <w:r>
        <w:rPr>
          <w:rFonts w:ascii="Arial Narrow" w:hAnsi="Arial Narrow"/>
          <w:b/>
          <w:sz w:val="24"/>
          <w:szCs w:val="24"/>
        </w:rPr>
        <w:t xml:space="preserve">Skills set </w:t>
      </w:r>
      <w:r w:rsidRPr="00FF3EA9">
        <w:rPr>
          <w:rFonts w:ascii="Arial Narrow" w:hAnsi="Arial Narrow"/>
          <w:b/>
          <w:szCs w:val="24"/>
        </w:rPr>
        <w:t xml:space="preserve">(a </w:t>
      </w:r>
      <w:r w:rsidRPr="00FF3EA9">
        <w:rPr>
          <w:rStyle w:val="algo-summary"/>
          <w:sz w:val="20"/>
        </w:rPr>
        <w:t>particular category of skills or abilities necessary to perform a job) examples are human relations, research and planning, leadership, management, and computer skills etc</w:t>
      </w:r>
      <w:r w:rsidR="00FF3EA9" w:rsidRPr="00FF3EA9">
        <w:rPr>
          <w:rStyle w:val="algo-summary"/>
          <w:sz w:val="20"/>
        </w:rPr>
        <w:t>)</w:t>
      </w:r>
      <w:r w:rsidRPr="00FF3EA9">
        <w:rPr>
          <w:rStyle w:val="algo-summary"/>
          <w:sz w:val="20"/>
        </w:rPr>
        <w:t xml:space="preserve">. </w:t>
      </w:r>
      <w:r>
        <w:rPr>
          <w:rStyle w:val="algo-summary"/>
        </w:rPr>
        <w:t>Please circle as applicable.</w:t>
      </w:r>
    </w:p>
    <w:p w:rsidR="00945BCB" w:rsidRDefault="00945BCB" w:rsidP="00E47089">
      <w:pPr>
        <w:pStyle w:val="ListParagraph"/>
        <w:numPr>
          <w:ilvl w:val="0"/>
          <w:numId w:val="1"/>
        </w:numPr>
        <w:spacing w:after="0"/>
        <w:rPr>
          <w:rStyle w:val="algo-summary"/>
        </w:rPr>
      </w:pPr>
      <w:r>
        <w:rPr>
          <w:rStyle w:val="algo-summary"/>
        </w:rPr>
        <w:t>Computer skills</w:t>
      </w:r>
      <w:r>
        <w:rPr>
          <w:rStyle w:val="algo-summary"/>
        </w:rPr>
        <w:tab/>
      </w:r>
      <w:r>
        <w:rPr>
          <w:rStyle w:val="algo-summary"/>
        </w:rPr>
        <w:tab/>
      </w:r>
      <w:r>
        <w:rPr>
          <w:rStyle w:val="algo-summary"/>
        </w:rPr>
        <w:tab/>
      </w:r>
      <w:r>
        <w:rPr>
          <w:rStyle w:val="algo-summary"/>
        </w:rPr>
        <w:tab/>
      </w:r>
      <w:r>
        <w:rPr>
          <w:rStyle w:val="algo-summary"/>
        </w:rPr>
        <w:tab/>
        <w:t>Yes/No</w:t>
      </w:r>
      <w:r>
        <w:rPr>
          <w:rStyle w:val="algo-summary"/>
        </w:rPr>
        <w:tab/>
      </w:r>
      <w:r>
        <w:rPr>
          <w:rStyle w:val="algo-summary"/>
        </w:rPr>
        <w:tab/>
        <w:t>Others</w:t>
      </w:r>
      <w:r>
        <w:rPr>
          <w:rStyle w:val="algo-summary"/>
        </w:rPr>
        <w:tab/>
      </w:r>
      <w:r>
        <w:rPr>
          <w:rStyle w:val="algo-summary"/>
        </w:rPr>
        <w:tab/>
        <w:t>_________________</w:t>
      </w:r>
    </w:p>
    <w:p w:rsidR="00945BCB" w:rsidRDefault="00945BCB" w:rsidP="00E47089">
      <w:pPr>
        <w:pStyle w:val="ListParagraph"/>
        <w:numPr>
          <w:ilvl w:val="0"/>
          <w:numId w:val="1"/>
        </w:numPr>
        <w:spacing w:after="0"/>
        <w:rPr>
          <w:rStyle w:val="algo-summary"/>
        </w:rPr>
      </w:pPr>
      <w:r>
        <w:rPr>
          <w:rStyle w:val="algo-summary"/>
        </w:rPr>
        <w:t>Leadership</w:t>
      </w:r>
      <w:r>
        <w:rPr>
          <w:rStyle w:val="algo-summary"/>
        </w:rPr>
        <w:tab/>
      </w:r>
      <w:r>
        <w:rPr>
          <w:rStyle w:val="algo-summary"/>
        </w:rPr>
        <w:tab/>
      </w:r>
      <w:r>
        <w:rPr>
          <w:rStyle w:val="algo-summary"/>
        </w:rPr>
        <w:tab/>
      </w:r>
      <w:r>
        <w:rPr>
          <w:rStyle w:val="algo-summary"/>
        </w:rPr>
        <w:tab/>
      </w:r>
      <w:r>
        <w:rPr>
          <w:rStyle w:val="algo-summary"/>
        </w:rPr>
        <w:tab/>
        <w:t>Yes/No</w:t>
      </w:r>
      <w:r>
        <w:rPr>
          <w:rStyle w:val="algo-summary"/>
        </w:rPr>
        <w:tab/>
      </w:r>
      <w:r>
        <w:rPr>
          <w:rStyle w:val="algo-summary"/>
        </w:rPr>
        <w:tab/>
      </w:r>
      <w:r>
        <w:rPr>
          <w:rStyle w:val="algo-summary"/>
        </w:rPr>
        <w:tab/>
      </w:r>
      <w:r>
        <w:rPr>
          <w:rStyle w:val="algo-summary"/>
        </w:rPr>
        <w:tab/>
        <w:t>_________________</w:t>
      </w:r>
    </w:p>
    <w:p w:rsidR="00945BCB" w:rsidRDefault="00945BCB" w:rsidP="00E47089">
      <w:pPr>
        <w:pStyle w:val="ListParagraph"/>
        <w:numPr>
          <w:ilvl w:val="0"/>
          <w:numId w:val="1"/>
        </w:numPr>
        <w:spacing w:after="0"/>
        <w:rPr>
          <w:rStyle w:val="algo-summary"/>
        </w:rPr>
      </w:pPr>
      <w:r>
        <w:rPr>
          <w:rStyle w:val="algo-summary"/>
        </w:rPr>
        <w:t>Human relations</w:t>
      </w:r>
      <w:r>
        <w:rPr>
          <w:rStyle w:val="algo-summary"/>
        </w:rPr>
        <w:tab/>
      </w:r>
      <w:r>
        <w:rPr>
          <w:rStyle w:val="algo-summary"/>
        </w:rPr>
        <w:tab/>
      </w:r>
      <w:r>
        <w:rPr>
          <w:rStyle w:val="algo-summary"/>
        </w:rPr>
        <w:tab/>
      </w:r>
      <w:r>
        <w:rPr>
          <w:rStyle w:val="algo-summary"/>
        </w:rPr>
        <w:tab/>
        <w:t>Yes/No</w:t>
      </w:r>
      <w:r>
        <w:rPr>
          <w:rStyle w:val="algo-summary"/>
        </w:rPr>
        <w:tab/>
      </w:r>
      <w:r>
        <w:rPr>
          <w:rStyle w:val="algo-summary"/>
        </w:rPr>
        <w:tab/>
      </w:r>
      <w:r>
        <w:rPr>
          <w:rStyle w:val="algo-summary"/>
        </w:rPr>
        <w:tab/>
      </w:r>
      <w:r>
        <w:rPr>
          <w:rStyle w:val="algo-summary"/>
        </w:rPr>
        <w:tab/>
        <w:t>_________________</w:t>
      </w:r>
    </w:p>
    <w:p w:rsidR="00E47089" w:rsidRPr="00FF3EA9" w:rsidRDefault="00945BCB" w:rsidP="00E47089">
      <w:pPr>
        <w:pStyle w:val="ListParagraph"/>
        <w:numPr>
          <w:ilvl w:val="0"/>
          <w:numId w:val="1"/>
        </w:numPr>
        <w:spacing w:after="0"/>
        <w:rPr>
          <w:rStyle w:val="algo-summary"/>
        </w:rPr>
      </w:pPr>
      <w:r>
        <w:rPr>
          <w:rStyle w:val="algo-summary"/>
        </w:rPr>
        <w:t>Planning</w:t>
      </w:r>
      <w:r>
        <w:rPr>
          <w:rStyle w:val="algo-summary"/>
        </w:rPr>
        <w:tab/>
      </w:r>
      <w:r>
        <w:rPr>
          <w:rStyle w:val="algo-summary"/>
        </w:rPr>
        <w:tab/>
      </w:r>
      <w:r>
        <w:rPr>
          <w:rStyle w:val="algo-summary"/>
        </w:rPr>
        <w:tab/>
      </w:r>
      <w:r>
        <w:rPr>
          <w:rStyle w:val="algo-summary"/>
        </w:rPr>
        <w:tab/>
      </w:r>
      <w:r>
        <w:rPr>
          <w:rStyle w:val="algo-summary"/>
        </w:rPr>
        <w:tab/>
        <w:t>Yes/No</w:t>
      </w:r>
      <w:r>
        <w:rPr>
          <w:rStyle w:val="algo-summary"/>
        </w:rPr>
        <w:tab/>
      </w:r>
    </w:p>
    <w:p w:rsidR="00945BCB" w:rsidRPr="00945BCB" w:rsidRDefault="00945BCB" w:rsidP="00E47089">
      <w:pPr>
        <w:spacing w:after="0"/>
        <w:rPr>
          <w:rStyle w:val="algo-summary"/>
          <w:b/>
        </w:rPr>
      </w:pPr>
      <w:r w:rsidRPr="00945BCB">
        <w:rPr>
          <w:rStyle w:val="algo-summary"/>
          <w:b/>
        </w:rPr>
        <w:t>Employment skills</w:t>
      </w:r>
    </w:p>
    <w:p w:rsidR="00945BCB" w:rsidRDefault="00945BCB" w:rsidP="00E47089">
      <w:pPr>
        <w:spacing w:after="0"/>
        <w:rPr>
          <w:rStyle w:val="algo-summary"/>
        </w:rPr>
      </w:pPr>
      <w:r>
        <w:rPr>
          <w:rStyle w:val="algo-summary"/>
        </w:rPr>
        <w:t>Please choose the employable skills (skills related to job) you have from below</w:t>
      </w:r>
      <w:r w:rsidR="00E47089">
        <w:rPr>
          <w:rStyle w:val="algo-summary"/>
        </w:rPr>
        <w:t xml:space="preserve"> by ticking</w:t>
      </w:r>
      <w:r>
        <w:rPr>
          <w:rStyle w:val="algo-summary"/>
        </w:rPr>
        <w:t>:</w:t>
      </w:r>
    </w:p>
    <w:p w:rsidR="00945BCB" w:rsidRPr="00945BCB" w:rsidRDefault="00E47089" w:rsidP="00E47089">
      <w:pPr>
        <w:spacing w:after="0"/>
        <w:rPr>
          <w:rStyle w:val="algo-summary"/>
        </w:rPr>
      </w:pPr>
      <w:r>
        <w:rPr>
          <w:rStyle w:val="algo-summary"/>
        </w:rPr>
        <w:t xml:space="preserve">Customer service ( ), </w:t>
      </w:r>
      <w:r w:rsidR="00945BCB" w:rsidRPr="00945BCB">
        <w:rPr>
          <w:rStyle w:val="algo-summary"/>
        </w:rPr>
        <w:t xml:space="preserve">Social </w:t>
      </w:r>
      <w:r w:rsidRPr="00945BCB">
        <w:rPr>
          <w:rStyle w:val="algo-summary"/>
        </w:rPr>
        <w:t xml:space="preserve">work </w:t>
      </w:r>
      <w:r>
        <w:rPr>
          <w:rStyle w:val="algo-summary"/>
        </w:rPr>
        <w:t xml:space="preserve">(  ), </w:t>
      </w:r>
      <w:r w:rsidR="00945BCB" w:rsidRPr="00945BCB">
        <w:rPr>
          <w:rStyle w:val="algo-summary"/>
        </w:rPr>
        <w:t xml:space="preserve">Tech </w:t>
      </w:r>
      <w:r w:rsidRPr="00945BCB">
        <w:rPr>
          <w:rStyle w:val="algo-summary"/>
        </w:rPr>
        <w:t>support</w:t>
      </w:r>
      <w:r>
        <w:rPr>
          <w:rStyle w:val="algo-summary"/>
        </w:rPr>
        <w:t xml:space="preserve"> (  ), Receptionist (  ), </w:t>
      </w:r>
      <w:r w:rsidR="00945BCB" w:rsidRPr="00945BCB">
        <w:rPr>
          <w:rStyle w:val="algo-summary"/>
        </w:rPr>
        <w:t xml:space="preserve">Electioneering </w:t>
      </w:r>
      <w:r>
        <w:rPr>
          <w:rStyle w:val="algo-summary"/>
        </w:rPr>
        <w:t>(  )</w:t>
      </w:r>
    </w:p>
    <w:p w:rsidR="00945BCB" w:rsidRDefault="00945BCB" w:rsidP="00E47089">
      <w:pPr>
        <w:spacing w:after="0"/>
        <w:rPr>
          <w:rStyle w:val="algo-summary"/>
        </w:rPr>
      </w:pPr>
      <w:r w:rsidRPr="00945BCB">
        <w:rPr>
          <w:rStyle w:val="algo-summary"/>
        </w:rPr>
        <w:t>Legal</w:t>
      </w:r>
      <w:r w:rsidR="00E47089">
        <w:rPr>
          <w:rStyle w:val="algo-summary"/>
        </w:rPr>
        <w:t xml:space="preserve"> (  ), Driver (  ), Coordination (  ), </w:t>
      </w:r>
      <w:r>
        <w:rPr>
          <w:rStyle w:val="algo-summary"/>
        </w:rPr>
        <w:tab/>
        <w:t>Other</w:t>
      </w:r>
      <w:r>
        <w:rPr>
          <w:rStyle w:val="algo-summary"/>
        </w:rPr>
        <w:tab/>
        <w:t>_________________</w:t>
      </w:r>
    </w:p>
    <w:p w:rsidR="00E47089" w:rsidRPr="00E47089" w:rsidRDefault="00E47089" w:rsidP="00E47089">
      <w:pPr>
        <w:spacing w:after="0"/>
        <w:rPr>
          <w:rFonts w:ascii="Arial Narrow" w:hAnsi="Arial Narrow"/>
          <w:sz w:val="24"/>
          <w:szCs w:val="24"/>
        </w:rPr>
      </w:pPr>
      <w:r w:rsidRPr="00E47089">
        <w:rPr>
          <w:rFonts w:ascii="Arial Narrow" w:hAnsi="Arial Narrow"/>
          <w:sz w:val="24"/>
          <w:szCs w:val="24"/>
        </w:rPr>
        <w:t>Experience working with team(s)?</w:t>
      </w:r>
      <w:r w:rsidRPr="00E47089">
        <w:rPr>
          <w:rFonts w:ascii="Arial Narrow" w:hAnsi="Arial Narrow"/>
          <w:sz w:val="24"/>
          <w:szCs w:val="24"/>
        </w:rPr>
        <w:tab/>
        <w:t>Yes/No</w:t>
      </w:r>
      <w:r w:rsidRPr="00E47089">
        <w:rPr>
          <w:rFonts w:ascii="Arial Narrow" w:hAnsi="Arial Narrow"/>
          <w:sz w:val="24"/>
          <w:szCs w:val="24"/>
        </w:rPr>
        <w:tab/>
      </w:r>
      <w:r w:rsidRPr="00E47089">
        <w:rPr>
          <w:rFonts w:ascii="Arial Narrow" w:hAnsi="Arial Narrow"/>
          <w:sz w:val="24"/>
          <w:szCs w:val="24"/>
        </w:rPr>
        <w:tab/>
        <w:t xml:space="preserve">Name the team(s): </w:t>
      </w:r>
      <w:r w:rsidRPr="00E47089">
        <w:rPr>
          <w:rFonts w:ascii="Arial Narrow" w:hAnsi="Arial Narrow"/>
          <w:sz w:val="24"/>
          <w:szCs w:val="24"/>
        </w:rPr>
        <w:tab/>
        <w:t>_______________________</w:t>
      </w:r>
    </w:p>
    <w:p w:rsidR="00E47089" w:rsidRDefault="00E47089" w:rsidP="00E47089">
      <w:pPr>
        <w:spacing w:after="0"/>
        <w:rPr>
          <w:rFonts w:ascii="Arial Narrow" w:hAnsi="Arial Narrow"/>
          <w:b/>
          <w:sz w:val="24"/>
          <w:szCs w:val="24"/>
        </w:rPr>
      </w:pPr>
      <w:r>
        <w:rPr>
          <w:rFonts w:ascii="Arial Narrow" w:hAnsi="Arial Narrow"/>
          <w:b/>
          <w:sz w:val="24"/>
          <w:szCs w:val="24"/>
        </w:rPr>
        <w:t>__________________________</w:t>
      </w:r>
      <w:r>
        <w:rPr>
          <w:rFonts w:ascii="Arial Narrow" w:hAnsi="Arial Narrow"/>
          <w:b/>
          <w:sz w:val="24"/>
          <w:szCs w:val="24"/>
        </w:rPr>
        <w:tab/>
        <w:t>________________________</w:t>
      </w:r>
      <w:r>
        <w:rPr>
          <w:rFonts w:ascii="Arial Narrow" w:hAnsi="Arial Narrow"/>
          <w:b/>
          <w:sz w:val="24"/>
          <w:szCs w:val="24"/>
        </w:rPr>
        <w:tab/>
        <w:t>_____________________</w:t>
      </w:r>
      <w:r>
        <w:rPr>
          <w:rFonts w:ascii="Arial Narrow" w:hAnsi="Arial Narrow"/>
          <w:b/>
          <w:sz w:val="24"/>
          <w:szCs w:val="24"/>
        </w:rPr>
        <w:tab/>
      </w:r>
      <w:r>
        <w:rPr>
          <w:rFonts w:ascii="Arial Narrow" w:hAnsi="Arial Narrow"/>
          <w:b/>
          <w:sz w:val="24"/>
          <w:szCs w:val="24"/>
        </w:rPr>
        <w:tab/>
      </w:r>
      <w:r>
        <w:rPr>
          <w:rFonts w:ascii="Arial Narrow" w:hAnsi="Arial Narrow"/>
          <w:b/>
          <w:sz w:val="24"/>
          <w:szCs w:val="24"/>
        </w:rPr>
        <w:tab/>
      </w:r>
    </w:p>
    <w:p w:rsidR="00E47089" w:rsidRPr="00E47089" w:rsidRDefault="00E47089" w:rsidP="00E47089">
      <w:pPr>
        <w:spacing w:after="0"/>
        <w:rPr>
          <w:rFonts w:ascii="Arial Narrow" w:hAnsi="Arial Narrow"/>
          <w:szCs w:val="24"/>
        </w:rPr>
      </w:pPr>
      <w:r>
        <w:rPr>
          <w:rFonts w:ascii="Arial Narrow" w:hAnsi="Arial Narrow"/>
          <w:szCs w:val="24"/>
        </w:rPr>
        <w:t xml:space="preserve">Which team do you prefer to work in? </w:t>
      </w:r>
      <w:r>
        <w:rPr>
          <w:rFonts w:ascii="Arial Narrow" w:hAnsi="Arial Narrow"/>
          <w:szCs w:val="24"/>
        </w:rPr>
        <w:tab/>
        <w:t>_____________________________</w:t>
      </w:r>
    </w:p>
    <w:p w:rsidR="00FF3EA9" w:rsidRDefault="00FF3EA9" w:rsidP="00E47089">
      <w:pPr>
        <w:spacing w:after="0"/>
        <w:rPr>
          <w:rFonts w:ascii="Arial Narrow" w:hAnsi="Arial Narrow"/>
          <w:sz w:val="24"/>
          <w:szCs w:val="24"/>
        </w:rPr>
      </w:pPr>
    </w:p>
    <w:p w:rsidR="00FF3EA9" w:rsidRPr="00FF3EA9" w:rsidRDefault="00FF3EA9" w:rsidP="00E47089">
      <w:pPr>
        <w:spacing w:after="0"/>
        <w:rPr>
          <w:rFonts w:ascii="Arial Narrow" w:hAnsi="Arial Narrow"/>
          <w:b/>
          <w:sz w:val="24"/>
          <w:szCs w:val="24"/>
        </w:rPr>
      </w:pPr>
      <w:r w:rsidRPr="00FF3EA9">
        <w:rPr>
          <w:rFonts w:ascii="Arial Narrow" w:hAnsi="Arial Narrow"/>
          <w:b/>
          <w:sz w:val="24"/>
          <w:szCs w:val="24"/>
        </w:rPr>
        <w:t>Volunteer Contribution to the Organization:</w:t>
      </w:r>
    </w:p>
    <w:p w:rsidR="00E47089" w:rsidRPr="00E47089" w:rsidRDefault="00E47089" w:rsidP="00E47089">
      <w:pPr>
        <w:spacing w:after="0"/>
        <w:rPr>
          <w:rFonts w:ascii="Arial Narrow" w:hAnsi="Arial Narrow"/>
          <w:sz w:val="24"/>
          <w:szCs w:val="24"/>
        </w:rPr>
      </w:pPr>
      <w:r w:rsidRPr="00E47089">
        <w:rPr>
          <w:rFonts w:ascii="Arial Narrow" w:hAnsi="Arial Narrow"/>
          <w:sz w:val="24"/>
          <w:szCs w:val="24"/>
        </w:rPr>
        <w:t xml:space="preserve">By </w:t>
      </w:r>
      <w:r w:rsidR="00BB048D">
        <w:rPr>
          <w:rFonts w:ascii="Arial Narrow" w:hAnsi="Arial Narrow"/>
          <w:sz w:val="24"/>
          <w:szCs w:val="24"/>
        </w:rPr>
        <w:t>applying for</w:t>
      </w:r>
      <w:r w:rsidR="00FF3EA9">
        <w:rPr>
          <w:rFonts w:ascii="Arial Narrow" w:hAnsi="Arial Narrow"/>
          <w:sz w:val="24"/>
          <w:szCs w:val="24"/>
        </w:rPr>
        <w:t xml:space="preserve"> the role of </w:t>
      </w:r>
      <w:r w:rsidRPr="00E47089">
        <w:rPr>
          <w:rFonts w:ascii="Arial Narrow" w:hAnsi="Arial Narrow"/>
          <w:sz w:val="24"/>
          <w:szCs w:val="24"/>
        </w:rPr>
        <w:t>volunteer, what contributions will you make to YACAN?</w:t>
      </w:r>
      <w:r w:rsidR="00FF3EA9">
        <w:rPr>
          <w:rFonts w:ascii="Arial Narrow" w:hAnsi="Arial Narrow"/>
          <w:sz w:val="24"/>
          <w:szCs w:val="24"/>
        </w:rPr>
        <w:t xml:space="preserve"> (In 50 to 100words)</w:t>
      </w:r>
    </w:p>
    <w:p w:rsidR="00E47089" w:rsidRDefault="00E47089" w:rsidP="00FF3EA9">
      <w:pPr>
        <w:spacing w:after="0" w:line="240" w:lineRule="auto"/>
        <w:rPr>
          <w:rFonts w:ascii="Arial Narrow" w:hAnsi="Arial Narrow"/>
          <w:b/>
          <w:sz w:val="24"/>
          <w:szCs w:val="24"/>
        </w:rPr>
      </w:pPr>
      <w:r>
        <w:rPr>
          <w:rFonts w:ascii="Arial Narrow" w:hAnsi="Arial Narrow"/>
          <w:b/>
          <w:sz w:val="24"/>
          <w:szCs w:val="24"/>
        </w:rPr>
        <w:t>_____________________________________________________________________________________________</w:t>
      </w:r>
    </w:p>
    <w:p w:rsidR="00E47089" w:rsidRDefault="00E47089" w:rsidP="00FF3EA9">
      <w:pPr>
        <w:spacing w:after="0" w:line="240" w:lineRule="auto"/>
        <w:rPr>
          <w:rFonts w:ascii="Arial Narrow" w:hAnsi="Arial Narrow"/>
          <w:b/>
          <w:sz w:val="24"/>
          <w:szCs w:val="24"/>
        </w:rPr>
      </w:pPr>
      <w:r>
        <w:rPr>
          <w:rFonts w:ascii="Arial Narrow" w:hAnsi="Arial Narrow"/>
          <w:b/>
          <w:sz w:val="24"/>
          <w:szCs w:val="24"/>
        </w:rPr>
        <w:t>_____________________________________________________________________________________________</w:t>
      </w:r>
    </w:p>
    <w:p w:rsidR="00FF3EA9" w:rsidRDefault="00FF3EA9" w:rsidP="00FF3EA9">
      <w:pPr>
        <w:spacing w:after="0" w:line="240" w:lineRule="auto"/>
        <w:rPr>
          <w:rFonts w:ascii="Arial Narrow" w:hAnsi="Arial Narrow"/>
          <w:b/>
          <w:sz w:val="24"/>
          <w:szCs w:val="24"/>
        </w:rPr>
      </w:pPr>
      <w:r>
        <w:rPr>
          <w:rFonts w:ascii="Arial Narrow" w:hAnsi="Arial Narrow"/>
          <w:b/>
          <w:sz w:val="24"/>
          <w:szCs w:val="24"/>
        </w:rPr>
        <w:t>_____________________________________________________________________________________________</w:t>
      </w:r>
    </w:p>
    <w:p w:rsidR="00FF3EA9" w:rsidRPr="00FF3EA9" w:rsidRDefault="00FF3EA9" w:rsidP="00FF3EA9">
      <w:pPr>
        <w:spacing w:after="0" w:line="240" w:lineRule="auto"/>
        <w:rPr>
          <w:rFonts w:ascii="Arial Narrow" w:hAnsi="Arial Narrow"/>
          <w:b/>
          <w:sz w:val="24"/>
          <w:szCs w:val="24"/>
        </w:rPr>
      </w:pPr>
      <w:r>
        <w:rPr>
          <w:rFonts w:ascii="Arial Narrow" w:hAnsi="Arial Narrow"/>
          <w:b/>
          <w:sz w:val="24"/>
          <w:szCs w:val="24"/>
        </w:rPr>
        <w:t>_____________________________________________________________________________________________</w:t>
      </w:r>
      <w:r w:rsidRPr="00FF3EA9">
        <w:rPr>
          <w:rFonts w:ascii="Arial Narrow" w:hAnsi="Arial Narrow"/>
          <w:b/>
          <w:sz w:val="24"/>
          <w:szCs w:val="24"/>
          <w:u w:val="single"/>
        </w:rPr>
        <w:t xml:space="preserve">                                                                                                                                                                                        </w:t>
      </w:r>
    </w:p>
    <w:p w:rsidR="00E47089" w:rsidRDefault="00E47089" w:rsidP="00E47089">
      <w:pPr>
        <w:spacing w:after="0"/>
        <w:rPr>
          <w:rFonts w:ascii="Arial Narrow" w:hAnsi="Arial Narrow"/>
          <w:sz w:val="24"/>
          <w:szCs w:val="24"/>
        </w:rPr>
      </w:pPr>
    </w:p>
    <w:p w:rsidR="00E47089" w:rsidRPr="00E47089" w:rsidRDefault="00E47089" w:rsidP="00E47089">
      <w:pPr>
        <w:spacing w:after="0"/>
        <w:rPr>
          <w:rFonts w:ascii="Arial Narrow" w:hAnsi="Arial Narrow"/>
          <w:sz w:val="24"/>
          <w:szCs w:val="24"/>
        </w:rPr>
      </w:pPr>
      <w:r w:rsidRPr="00E47089">
        <w:rPr>
          <w:rFonts w:ascii="Arial Narrow" w:hAnsi="Arial Narrow"/>
          <w:sz w:val="24"/>
          <w:szCs w:val="24"/>
        </w:rPr>
        <w:t>Are you an intern?</w:t>
      </w:r>
      <w:r w:rsidRPr="00E47089">
        <w:rPr>
          <w:rFonts w:ascii="Arial Narrow" w:hAnsi="Arial Narrow"/>
          <w:sz w:val="24"/>
          <w:szCs w:val="24"/>
        </w:rPr>
        <w:tab/>
        <w:t>Yes ( )</w:t>
      </w:r>
      <w:r w:rsidRPr="00E47089">
        <w:rPr>
          <w:rFonts w:ascii="Arial Narrow" w:hAnsi="Arial Narrow"/>
          <w:sz w:val="24"/>
          <w:szCs w:val="24"/>
        </w:rPr>
        <w:tab/>
        <w:t>No ( )</w:t>
      </w:r>
      <w:r>
        <w:rPr>
          <w:rFonts w:ascii="Arial Narrow" w:hAnsi="Arial Narrow"/>
          <w:sz w:val="24"/>
          <w:szCs w:val="24"/>
        </w:rPr>
        <w:t>.</w:t>
      </w:r>
      <w:r w:rsidRPr="00E47089">
        <w:rPr>
          <w:rFonts w:ascii="Arial Narrow" w:hAnsi="Arial Narrow"/>
          <w:sz w:val="24"/>
          <w:szCs w:val="24"/>
        </w:rPr>
        <w:tab/>
      </w:r>
      <w:r w:rsidRPr="00E47089">
        <w:rPr>
          <w:rFonts w:ascii="Arial Narrow" w:hAnsi="Arial Narrow"/>
          <w:sz w:val="24"/>
          <w:szCs w:val="24"/>
        </w:rPr>
        <w:tab/>
        <w:t>Would you like to volunteer for a community?</w:t>
      </w:r>
      <w:r w:rsidRPr="00E47089">
        <w:rPr>
          <w:rFonts w:ascii="Arial Narrow" w:hAnsi="Arial Narrow"/>
          <w:sz w:val="24"/>
          <w:szCs w:val="24"/>
        </w:rPr>
        <w:tab/>
        <w:t xml:space="preserve"> Yes ( ) / No (  )</w:t>
      </w:r>
    </w:p>
    <w:p w:rsidR="00E47089" w:rsidRPr="00FF3EA9" w:rsidRDefault="00E47089" w:rsidP="00E47089">
      <w:pPr>
        <w:spacing w:after="0"/>
        <w:rPr>
          <w:rFonts w:ascii="Arial Narrow" w:hAnsi="Arial Narrow"/>
          <w:b/>
          <w:sz w:val="16"/>
          <w:szCs w:val="24"/>
        </w:rPr>
      </w:pPr>
    </w:p>
    <w:p w:rsidR="00945BCB" w:rsidRDefault="00945BCB" w:rsidP="00E47089">
      <w:pPr>
        <w:spacing w:after="0"/>
        <w:rPr>
          <w:rFonts w:ascii="Arial Narrow" w:hAnsi="Arial Narrow"/>
          <w:b/>
          <w:sz w:val="24"/>
          <w:szCs w:val="24"/>
        </w:rPr>
      </w:pPr>
      <w:r>
        <w:rPr>
          <w:rFonts w:ascii="Arial Narrow" w:hAnsi="Arial Narrow"/>
          <w:b/>
          <w:sz w:val="24"/>
          <w:szCs w:val="24"/>
        </w:rPr>
        <w:t>Period of availability</w:t>
      </w:r>
    </w:p>
    <w:p w:rsidR="00945BCB" w:rsidRPr="00945BCB" w:rsidRDefault="00945BCB" w:rsidP="00E47089">
      <w:pPr>
        <w:spacing w:after="0"/>
        <w:rPr>
          <w:rFonts w:ascii="Arial Narrow" w:hAnsi="Arial Narrow"/>
          <w:sz w:val="24"/>
          <w:szCs w:val="24"/>
        </w:rPr>
      </w:pPr>
      <w:r w:rsidRPr="00945BCB">
        <w:rPr>
          <w:rFonts w:ascii="Arial Narrow" w:hAnsi="Arial Narrow"/>
          <w:sz w:val="24"/>
          <w:szCs w:val="24"/>
        </w:rPr>
        <w:t>How long would you be available?</w:t>
      </w:r>
      <w:r>
        <w:rPr>
          <w:rFonts w:ascii="Arial Narrow" w:hAnsi="Arial Narrow"/>
          <w:sz w:val="24"/>
          <w:szCs w:val="24"/>
        </w:rPr>
        <w:t xml:space="preserve"> Please tick as applicable:</w:t>
      </w:r>
    </w:p>
    <w:p w:rsidR="00945BCB" w:rsidRPr="00945BCB" w:rsidRDefault="00E47089" w:rsidP="00E47089">
      <w:pPr>
        <w:spacing w:after="0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 xml:space="preserve">2 Weeks ( );  </w:t>
      </w:r>
      <w:r>
        <w:rPr>
          <w:rFonts w:ascii="Arial Narrow" w:hAnsi="Arial Narrow"/>
          <w:sz w:val="24"/>
          <w:szCs w:val="24"/>
        </w:rPr>
        <w:tab/>
        <w:t xml:space="preserve">4 Weeks (  </w:t>
      </w:r>
      <w:proofErr w:type="gramStart"/>
      <w:r>
        <w:rPr>
          <w:rFonts w:ascii="Arial Narrow" w:hAnsi="Arial Narrow"/>
          <w:sz w:val="24"/>
          <w:szCs w:val="24"/>
        </w:rPr>
        <w:t>) ;</w:t>
      </w:r>
      <w:proofErr w:type="gramEnd"/>
      <w:r>
        <w:rPr>
          <w:rFonts w:ascii="Arial Narrow" w:hAnsi="Arial Narrow"/>
          <w:sz w:val="24"/>
          <w:szCs w:val="24"/>
        </w:rPr>
        <w:tab/>
        <w:t>3 month (  ) ;</w:t>
      </w:r>
      <w:r>
        <w:rPr>
          <w:rFonts w:ascii="Arial Narrow" w:hAnsi="Arial Narrow"/>
          <w:sz w:val="24"/>
          <w:szCs w:val="24"/>
        </w:rPr>
        <w:tab/>
        <w:t>6 months (  );</w:t>
      </w:r>
      <w:r>
        <w:rPr>
          <w:rFonts w:ascii="Arial Narrow" w:hAnsi="Arial Narrow"/>
          <w:sz w:val="24"/>
          <w:szCs w:val="24"/>
        </w:rPr>
        <w:tab/>
        <w:t xml:space="preserve"> other (  ); </w:t>
      </w:r>
      <w:r>
        <w:rPr>
          <w:rFonts w:ascii="Arial Narrow" w:hAnsi="Arial Narrow"/>
          <w:sz w:val="24"/>
          <w:szCs w:val="24"/>
        </w:rPr>
        <w:tab/>
        <w:t>Specify ______________</w:t>
      </w:r>
    </w:p>
    <w:p w:rsidR="00E47089" w:rsidRPr="00FF3EA9" w:rsidRDefault="00E47089" w:rsidP="00E47089">
      <w:pPr>
        <w:spacing w:after="0"/>
        <w:rPr>
          <w:b/>
          <w:sz w:val="14"/>
        </w:rPr>
      </w:pPr>
    </w:p>
    <w:p w:rsidR="00945BCB" w:rsidRPr="00945BCB" w:rsidRDefault="00945BCB" w:rsidP="00E47089">
      <w:pPr>
        <w:spacing w:after="0"/>
        <w:rPr>
          <w:b/>
        </w:rPr>
      </w:pPr>
      <w:r w:rsidRPr="00945BCB">
        <w:rPr>
          <w:b/>
        </w:rPr>
        <w:t>Education</w:t>
      </w:r>
    </w:p>
    <w:p w:rsidR="00E47089" w:rsidRDefault="00945BCB" w:rsidP="00E47089">
      <w:pPr>
        <w:spacing w:after="0"/>
      </w:pPr>
      <w:r>
        <w:t xml:space="preserve">Highest level </w:t>
      </w:r>
      <w:r w:rsidR="00C5795B">
        <w:t xml:space="preserve">of </w:t>
      </w:r>
      <w:r>
        <w:t>educational achievement:</w:t>
      </w:r>
      <w:r>
        <w:tab/>
        <w:t>________________________________</w:t>
      </w:r>
    </w:p>
    <w:p w:rsidR="00FF3EA9" w:rsidRPr="00FF3EA9" w:rsidRDefault="00FF3EA9" w:rsidP="00E47089">
      <w:pPr>
        <w:spacing w:after="0"/>
        <w:rPr>
          <w:sz w:val="16"/>
        </w:rPr>
      </w:pPr>
    </w:p>
    <w:p w:rsidR="00945BCB" w:rsidRDefault="00E47089" w:rsidP="00E47089">
      <w:pPr>
        <w:spacing w:after="0"/>
      </w:pPr>
      <w:r>
        <w:t>Signed:</w:t>
      </w:r>
      <w:r>
        <w:tab/>
        <w:t>____________________________________</w:t>
      </w:r>
      <w:r>
        <w:tab/>
        <w:t>Date: ________________________</w:t>
      </w:r>
    </w:p>
    <w:sectPr w:rsidR="00945BCB" w:rsidSect="00BB048D">
      <w:headerReference w:type="default" r:id="rId7"/>
      <w:pgSz w:w="12240" w:h="15840"/>
      <w:pgMar w:top="1260" w:right="630" w:bottom="630" w:left="1170" w:header="45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709CA" w:rsidRDefault="001709CA" w:rsidP="00945BCB">
      <w:pPr>
        <w:spacing w:after="0" w:line="240" w:lineRule="auto"/>
      </w:pPr>
      <w:r>
        <w:separator/>
      </w:r>
    </w:p>
  </w:endnote>
  <w:endnote w:type="continuationSeparator" w:id="0">
    <w:p w:rsidR="001709CA" w:rsidRDefault="001709CA" w:rsidP="00945BC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709CA" w:rsidRDefault="001709CA" w:rsidP="00945BCB">
      <w:pPr>
        <w:spacing w:after="0" w:line="240" w:lineRule="auto"/>
      </w:pPr>
      <w:r>
        <w:separator/>
      </w:r>
    </w:p>
  </w:footnote>
  <w:footnote w:type="continuationSeparator" w:id="0">
    <w:p w:rsidR="001709CA" w:rsidRDefault="001709CA" w:rsidP="00945BC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923FE" w:rsidRPr="00D923FE" w:rsidRDefault="00C5795B" w:rsidP="00D923FE">
    <w:pPr>
      <w:pStyle w:val="Header"/>
    </w:pPr>
    <w:r w:rsidRPr="00D923FE">
      <w:rPr>
        <w:noProof/>
        <w:lang w:val="en-GB" w:eastAsia="en-GB"/>
      </w:rPr>
      <w:drawing>
        <wp:inline distT="0" distB="0" distL="0" distR="0">
          <wp:extent cx="1440611" cy="383473"/>
          <wp:effectExtent l="19050" t="0" r="7189" b="0"/>
          <wp:docPr id="4" name="Picture 3" descr="C:\Users\user\Desktop\Photos for News Letter\yacan event logo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7" descr="C:\Users\user\Desktop\Photos for News Letter\yacan event logo.jpg"/>
                  <pic:cNvPicPr/>
                </pic:nvPicPr>
                <pic:blipFill>
                  <a:blip r:embed="rId1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40611" cy="383473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  <w:r>
      <w:tab/>
    </w:r>
    <w:r>
      <w:tab/>
      <w:t>January 2018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C2A6D"/>
    <w:multiLevelType w:val="hybridMultilevel"/>
    <w:tmpl w:val="87BEE9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3NTGxsDQxN7Y0MzdR0lEKTi0uzszPAykwrAUAfC04BiwAAAA="/>
  </w:docVars>
  <w:rsids>
    <w:rsidRoot w:val="00945BCB"/>
    <w:rsid w:val="00000438"/>
    <w:rsid w:val="0000173C"/>
    <w:rsid w:val="00001919"/>
    <w:rsid w:val="00002FA3"/>
    <w:rsid w:val="00005E00"/>
    <w:rsid w:val="00006DA2"/>
    <w:rsid w:val="0000784B"/>
    <w:rsid w:val="00010C29"/>
    <w:rsid w:val="0001199A"/>
    <w:rsid w:val="00015C3F"/>
    <w:rsid w:val="00016298"/>
    <w:rsid w:val="00017C38"/>
    <w:rsid w:val="00021531"/>
    <w:rsid w:val="000224D9"/>
    <w:rsid w:val="00022514"/>
    <w:rsid w:val="00025B46"/>
    <w:rsid w:val="00025C7B"/>
    <w:rsid w:val="00026BAA"/>
    <w:rsid w:val="00026D65"/>
    <w:rsid w:val="00027E1A"/>
    <w:rsid w:val="000312E0"/>
    <w:rsid w:val="00031A6C"/>
    <w:rsid w:val="0003384C"/>
    <w:rsid w:val="00033E96"/>
    <w:rsid w:val="00034917"/>
    <w:rsid w:val="0003610A"/>
    <w:rsid w:val="0003667F"/>
    <w:rsid w:val="00036F69"/>
    <w:rsid w:val="000374BA"/>
    <w:rsid w:val="00037566"/>
    <w:rsid w:val="00037E13"/>
    <w:rsid w:val="00040429"/>
    <w:rsid w:val="000410AD"/>
    <w:rsid w:val="00043F4E"/>
    <w:rsid w:val="0004583A"/>
    <w:rsid w:val="00045BEC"/>
    <w:rsid w:val="00047634"/>
    <w:rsid w:val="0004787F"/>
    <w:rsid w:val="00054376"/>
    <w:rsid w:val="000552F2"/>
    <w:rsid w:val="00055747"/>
    <w:rsid w:val="00056401"/>
    <w:rsid w:val="00060674"/>
    <w:rsid w:val="00063A3D"/>
    <w:rsid w:val="00063F75"/>
    <w:rsid w:val="00064C2E"/>
    <w:rsid w:val="000671E0"/>
    <w:rsid w:val="000676B6"/>
    <w:rsid w:val="00071612"/>
    <w:rsid w:val="000757AF"/>
    <w:rsid w:val="000757F7"/>
    <w:rsid w:val="00075DD0"/>
    <w:rsid w:val="000801C2"/>
    <w:rsid w:val="000815F9"/>
    <w:rsid w:val="00082312"/>
    <w:rsid w:val="00082EBF"/>
    <w:rsid w:val="000844F3"/>
    <w:rsid w:val="00085426"/>
    <w:rsid w:val="000857FF"/>
    <w:rsid w:val="0008601D"/>
    <w:rsid w:val="00092300"/>
    <w:rsid w:val="0009399D"/>
    <w:rsid w:val="0009427C"/>
    <w:rsid w:val="00094D1E"/>
    <w:rsid w:val="000961A4"/>
    <w:rsid w:val="000966D0"/>
    <w:rsid w:val="00096923"/>
    <w:rsid w:val="00097A76"/>
    <w:rsid w:val="000A1A68"/>
    <w:rsid w:val="000A31AC"/>
    <w:rsid w:val="000A3482"/>
    <w:rsid w:val="000A49F2"/>
    <w:rsid w:val="000A62B3"/>
    <w:rsid w:val="000B084B"/>
    <w:rsid w:val="000B1648"/>
    <w:rsid w:val="000B1E32"/>
    <w:rsid w:val="000B2C1B"/>
    <w:rsid w:val="000B3A26"/>
    <w:rsid w:val="000B734F"/>
    <w:rsid w:val="000B79C6"/>
    <w:rsid w:val="000C0CB7"/>
    <w:rsid w:val="000C1306"/>
    <w:rsid w:val="000C263F"/>
    <w:rsid w:val="000C4990"/>
    <w:rsid w:val="000D1D30"/>
    <w:rsid w:val="000D2E9F"/>
    <w:rsid w:val="000D3725"/>
    <w:rsid w:val="000D4C75"/>
    <w:rsid w:val="000D4F5C"/>
    <w:rsid w:val="000D4F86"/>
    <w:rsid w:val="000D749F"/>
    <w:rsid w:val="000E451A"/>
    <w:rsid w:val="000E4DA0"/>
    <w:rsid w:val="000E6445"/>
    <w:rsid w:val="000F07D6"/>
    <w:rsid w:val="000F0FE7"/>
    <w:rsid w:val="000F1817"/>
    <w:rsid w:val="000F19A6"/>
    <w:rsid w:val="000F2054"/>
    <w:rsid w:val="000F418A"/>
    <w:rsid w:val="000F428F"/>
    <w:rsid w:val="000F4BCC"/>
    <w:rsid w:val="000F54C6"/>
    <w:rsid w:val="000F7102"/>
    <w:rsid w:val="000F7FA1"/>
    <w:rsid w:val="00100591"/>
    <w:rsid w:val="00103A59"/>
    <w:rsid w:val="001046E3"/>
    <w:rsid w:val="00104CD3"/>
    <w:rsid w:val="00105EC2"/>
    <w:rsid w:val="00107AAD"/>
    <w:rsid w:val="0011013F"/>
    <w:rsid w:val="001135E6"/>
    <w:rsid w:val="00116959"/>
    <w:rsid w:val="001176E0"/>
    <w:rsid w:val="0012185B"/>
    <w:rsid w:val="001227FE"/>
    <w:rsid w:val="00122CA2"/>
    <w:rsid w:val="0012385D"/>
    <w:rsid w:val="001266FE"/>
    <w:rsid w:val="0012755F"/>
    <w:rsid w:val="001350CA"/>
    <w:rsid w:val="001364CE"/>
    <w:rsid w:val="00136536"/>
    <w:rsid w:val="0013660F"/>
    <w:rsid w:val="00136A3B"/>
    <w:rsid w:val="00137519"/>
    <w:rsid w:val="001378A7"/>
    <w:rsid w:val="00140A44"/>
    <w:rsid w:val="00141A6B"/>
    <w:rsid w:val="00141CD5"/>
    <w:rsid w:val="001427C0"/>
    <w:rsid w:val="00142F0D"/>
    <w:rsid w:val="001432EB"/>
    <w:rsid w:val="00143DE4"/>
    <w:rsid w:val="00143E54"/>
    <w:rsid w:val="00144785"/>
    <w:rsid w:val="00145930"/>
    <w:rsid w:val="00146905"/>
    <w:rsid w:val="0014770A"/>
    <w:rsid w:val="00147FD4"/>
    <w:rsid w:val="0015053B"/>
    <w:rsid w:val="00150B76"/>
    <w:rsid w:val="00151724"/>
    <w:rsid w:val="001521A2"/>
    <w:rsid w:val="001522EC"/>
    <w:rsid w:val="00152A78"/>
    <w:rsid w:val="00153A40"/>
    <w:rsid w:val="00153A70"/>
    <w:rsid w:val="00153DFD"/>
    <w:rsid w:val="00155943"/>
    <w:rsid w:val="00155D02"/>
    <w:rsid w:val="00155F3C"/>
    <w:rsid w:val="001577E0"/>
    <w:rsid w:val="001620D4"/>
    <w:rsid w:val="001621E0"/>
    <w:rsid w:val="00162612"/>
    <w:rsid w:val="001649CD"/>
    <w:rsid w:val="00165E8A"/>
    <w:rsid w:val="001709CA"/>
    <w:rsid w:val="00171C42"/>
    <w:rsid w:val="00171DB9"/>
    <w:rsid w:val="00174C31"/>
    <w:rsid w:val="00174F93"/>
    <w:rsid w:val="0017551B"/>
    <w:rsid w:val="00176B3A"/>
    <w:rsid w:val="001805E6"/>
    <w:rsid w:val="0019316F"/>
    <w:rsid w:val="00193949"/>
    <w:rsid w:val="00194068"/>
    <w:rsid w:val="001966D4"/>
    <w:rsid w:val="00197BAB"/>
    <w:rsid w:val="001A2D84"/>
    <w:rsid w:val="001A6CE5"/>
    <w:rsid w:val="001B0224"/>
    <w:rsid w:val="001B05BE"/>
    <w:rsid w:val="001B1293"/>
    <w:rsid w:val="001B4F81"/>
    <w:rsid w:val="001B5A70"/>
    <w:rsid w:val="001C0092"/>
    <w:rsid w:val="001C02C4"/>
    <w:rsid w:val="001C0859"/>
    <w:rsid w:val="001C1362"/>
    <w:rsid w:val="001C1C14"/>
    <w:rsid w:val="001C29A7"/>
    <w:rsid w:val="001C2D53"/>
    <w:rsid w:val="001C32C6"/>
    <w:rsid w:val="001C3D2A"/>
    <w:rsid w:val="001C5210"/>
    <w:rsid w:val="001C5302"/>
    <w:rsid w:val="001D42FA"/>
    <w:rsid w:val="001E1B0C"/>
    <w:rsid w:val="001E25B9"/>
    <w:rsid w:val="001E45C5"/>
    <w:rsid w:val="001E60E0"/>
    <w:rsid w:val="001E66ED"/>
    <w:rsid w:val="001E7242"/>
    <w:rsid w:val="001E7311"/>
    <w:rsid w:val="001F2053"/>
    <w:rsid w:val="001F2884"/>
    <w:rsid w:val="001F4274"/>
    <w:rsid w:val="001F462C"/>
    <w:rsid w:val="001F5784"/>
    <w:rsid w:val="001F5F0B"/>
    <w:rsid w:val="00200702"/>
    <w:rsid w:val="0020142E"/>
    <w:rsid w:val="00204173"/>
    <w:rsid w:val="00204E1A"/>
    <w:rsid w:val="002062E6"/>
    <w:rsid w:val="002066CF"/>
    <w:rsid w:val="00206BA7"/>
    <w:rsid w:val="00206DE0"/>
    <w:rsid w:val="00207AB8"/>
    <w:rsid w:val="002106A9"/>
    <w:rsid w:val="00211BAF"/>
    <w:rsid w:val="00213B37"/>
    <w:rsid w:val="00213C8C"/>
    <w:rsid w:val="00220321"/>
    <w:rsid w:val="00222387"/>
    <w:rsid w:val="002310CB"/>
    <w:rsid w:val="00231154"/>
    <w:rsid w:val="002331B4"/>
    <w:rsid w:val="0023721C"/>
    <w:rsid w:val="00242D0E"/>
    <w:rsid w:val="00242D50"/>
    <w:rsid w:val="0024300D"/>
    <w:rsid w:val="00244ECA"/>
    <w:rsid w:val="002501DA"/>
    <w:rsid w:val="00252A51"/>
    <w:rsid w:val="00252C10"/>
    <w:rsid w:val="00252D61"/>
    <w:rsid w:val="00255206"/>
    <w:rsid w:val="00256108"/>
    <w:rsid w:val="00256C17"/>
    <w:rsid w:val="00256CC7"/>
    <w:rsid w:val="00260141"/>
    <w:rsid w:val="00261422"/>
    <w:rsid w:val="002617F9"/>
    <w:rsid w:val="002620DB"/>
    <w:rsid w:val="0026235A"/>
    <w:rsid w:val="0026380C"/>
    <w:rsid w:val="00263BF3"/>
    <w:rsid w:val="00264AC0"/>
    <w:rsid w:val="00264CBC"/>
    <w:rsid w:val="0026731B"/>
    <w:rsid w:val="00272944"/>
    <w:rsid w:val="00272A14"/>
    <w:rsid w:val="00273606"/>
    <w:rsid w:val="002752A0"/>
    <w:rsid w:val="0027561B"/>
    <w:rsid w:val="002758FC"/>
    <w:rsid w:val="0027597C"/>
    <w:rsid w:val="00277B61"/>
    <w:rsid w:val="00277CC0"/>
    <w:rsid w:val="00281223"/>
    <w:rsid w:val="002821F1"/>
    <w:rsid w:val="00287F88"/>
    <w:rsid w:val="0029021B"/>
    <w:rsid w:val="00291605"/>
    <w:rsid w:val="0029217F"/>
    <w:rsid w:val="0029325A"/>
    <w:rsid w:val="002948D5"/>
    <w:rsid w:val="0029689B"/>
    <w:rsid w:val="00297D5F"/>
    <w:rsid w:val="002A0DD4"/>
    <w:rsid w:val="002A3C6F"/>
    <w:rsid w:val="002A4ED0"/>
    <w:rsid w:val="002A75AD"/>
    <w:rsid w:val="002B0591"/>
    <w:rsid w:val="002B1DD6"/>
    <w:rsid w:val="002B246F"/>
    <w:rsid w:val="002B3EB0"/>
    <w:rsid w:val="002B4DB5"/>
    <w:rsid w:val="002B565F"/>
    <w:rsid w:val="002B587E"/>
    <w:rsid w:val="002B609F"/>
    <w:rsid w:val="002B69AB"/>
    <w:rsid w:val="002B6E49"/>
    <w:rsid w:val="002C4832"/>
    <w:rsid w:val="002C4B42"/>
    <w:rsid w:val="002C4E74"/>
    <w:rsid w:val="002C5106"/>
    <w:rsid w:val="002C537E"/>
    <w:rsid w:val="002D030D"/>
    <w:rsid w:val="002D06FE"/>
    <w:rsid w:val="002D1460"/>
    <w:rsid w:val="002D50E9"/>
    <w:rsid w:val="002D6B8C"/>
    <w:rsid w:val="002D6F9C"/>
    <w:rsid w:val="002E185B"/>
    <w:rsid w:val="002E1BA9"/>
    <w:rsid w:val="002E20BA"/>
    <w:rsid w:val="002E2203"/>
    <w:rsid w:val="002E31CE"/>
    <w:rsid w:val="002E509E"/>
    <w:rsid w:val="002E726A"/>
    <w:rsid w:val="002E72E3"/>
    <w:rsid w:val="002F1938"/>
    <w:rsid w:val="002F351B"/>
    <w:rsid w:val="002F3B9F"/>
    <w:rsid w:val="002F490B"/>
    <w:rsid w:val="002F59B3"/>
    <w:rsid w:val="002F67D6"/>
    <w:rsid w:val="002F738E"/>
    <w:rsid w:val="002F73CA"/>
    <w:rsid w:val="002F7E43"/>
    <w:rsid w:val="00302BFA"/>
    <w:rsid w:val="00303333"/>
    <w:rsid w:val="003056AA"/>
    <w:rsid w:val="003115C4"/>
    <w:rsid w:val="0031207A"/>
    <w:rsid w:val="0031272C"/>
    <w:rsid w:val="003129D0"/>
    <w:rsid w:val="003145E6"/>
    <w:rsid w:val="00315A02"/>
    <w:rsid w:val="003227B7"/>
    <w:rsid w:val="00324881"/>
    <w:rsid w:val="00324936"/>
    <w:rsid w:val="00325056"/>
    <w:rsid w:val="0032772F"/>
    <w:rsid w:val="0033206C"/>
    <w:rsid w:val="00332289"/>
    <w:rsid w:val="00332DE2"/>
    <w:rsid w:val="0033474E"/>
    <w:rsid w:val="00334FE1"/>
    <w:rsid w:val="003355CF"/>
    <w:rsid w:val="003365E3"/>
    <w:rsid w:val="0033778B"/>
    <w:rsid w:val="003422FB"/>
    <w:rsid w:val="00345EDF"/>
    <w:rsid w:val="00346743"/>
    <w:rsid w:val="0035272C"/>
    <w:rsid w:val="003527D2"/>
    <w:rsid w:val="003530BF"/>
    <w:rsid w:val="003543F9"/>
    <w:rsid w:val="00354C46"/>
    <w:rsid w:val="00355A01"/>
    <w:rsid w:val="00355ED6"/>
    <w:rsid w:val="003577F0"/>
    <w:rsid w:val="00357860"/>
    <w:rsid w:val="003579C8"/>
    <w:rsid w:val="00357D0C"/>
    <w:rsid w:val="00357D1E"/>
    <w:rsid w:val="00357E74"/>
    <w:rsid w:val="003608A9"/>
    <w:rsid w:val="00361604"/>
    <w:rsid w:val="00362E0A"/>
    <w:rsid w:val="00363035"/>
    <w:rsid w:val="00363BF4"/>
    <w:rsid w:val="00364ED9"/>
    <w:rsid w:val="0036537F"/>
    <w:rsid w:val="003665C2"/>
    <w:rsid w:val="0036663E"/>
    <w:rsid w:val="00366B79"/>
    <w:rsid w:val="00366FB2"/>
    <w:rsid w:val="003710F4"/>
    <w:rsid w:val="0037441C"/>
    <w:rsid w:val="003744FF"/>
    <w:rsid w:val="003746E5"/>
    <w:rsid w:val="0037561A"/>
    <w:rsid w:val="00375CE9"/>
    <w:rsid w:val="00376634"/>
    <w:rsid w:val="00381162"/>
    <w:rsid w:val="00384B94"/>
    <w:rsid w:val="00385E9C"/>
    <w:rsid w:val="003873E9"/>
    <w:rsid w:val="00390F71"/>
    <w:rsid w:val="0039195E"/>
    <w:rsid w:val="00392BF7"/>
    <w:rsid w:val="00394803"/>
    <w:rsid w:val="00395D08"/>
    <w:rsid w:val="00396047"/>
    <w:rsid w:val="0039716E"/>
    <w:rsid w:val="003A2506"/>
    <w:rsid w:val="003A56C1"/>
    <w:rsid w:val="003A5AA6"/>
    <w:rsid w:val="003B1A61"/>
    <w:rsid w:val="003B2D15"/>
    <w:rsid w:val="003B4000"/>
    <w:rsid w:val="003B43CC"/>
    <w:rsid w:val="003B6371"/>
    <w:rsid w:val="003B7506"/>
    <w:rsid w:val="003B7E6E"/>
    <w:rsid w:val="003C12C5"/>
    <w:rsid w:val="003C285C"/>
    <w:rsid w:val="003C4DCB"/>
    <w:rsid w:val="003C66AE"/>
    <w:rsid w:val="003C6CB7"/>
    <w:rsid w:val="003C6DC1"/>
    <w:rsid w:val="003D0360"/>
    <w:rsid w:val="003D1C6F"/>
    <w:rsid w:val="003D232C"/>
    <w:rsid w:val="003D31DB"/>
    <w:rsid w:val="003D73F7"/>
    <w:rsid w:val="003E138E"/>
    <w:rsid w:val="003E1887"/>
    <w:rsid w:val="003E1AF0"/>
    <w:rsid w:val="003E2B15"/>
    <w:rsid w:val="003E3339"/>
    <w:rsid w:val="003E7785"/>
    <w:rsid w:val="003F6F2B"/>
    <w:rsid w:val="003F7B49"/>
    <w:rsid w:val="0040001A"/>
    <w:rsid w:val="00400D7F"/>
    <w:rsid w:val="00400E39"/>
    <w:rsid w:val="004033DA"/>
    <w:rsid w:val="00403D46"/>
    <w:rsid w:val="004048DC"/>
    <w:rsid w:val="00405177"/>
    <w:rsid w:val="0040708E"/>
    <w:rsid w:val="0041039C"/>
    <w:rsid w:val="00414EAF"/>
    <w:rsid w:val="00415EB1"/>
    <w:rsid w:val="0041696A"/>
    <w:rsid w:val="00417E08"/>
    <w:rsid w:val="004209EE"/>
    <w:rsid w:val="0042174F"/>
    <w:rsid w:val="00423D26"/>
    <w:rsid w:val="00426E86"/>
    <w:rsid w:val="004272F0"/>
    <w:rsid w:val="00427A4F"/>
    <w:rsid w:val="00432112"/>
    <w:rsid w:val="00432C55"/>
    <w:rsid w:val="004350DD"/>
    <w:rsid w:val="00436760"/>
    <w:rsid w:val="00440200"/>
    <w:rsid w:val="00440689"/>
    <w:rsid w:val="0045246C"/>
    <w:rsid w:val="00455B23"/>
    <w:rsid w:val="0045622F"/>
    <w:rsid w:val="004576AD"/>
    <w:rsid w:val="004620F0"/>
    <w:rsid w:val="00462C82"/>
    <w:rsid w:val="004650FF"/>
    <w:rsid w:val="00465D39"/>
    <w:rsid w:val="004666A8"/>
    <w:rsid w:val="00466E92"/>
    <w:rsid w:val="004679E8"/>
    <w:rsid w:val="004707C1"/>
    <w:rsid w:val="00471E10"/>
    <w:rsid w:val="0047396F"/>
    <w:rsid w:val="00481342"/>
    <w:rsid w:val="00482903"/>
    <w:rsid w:val="00484557"/>
    <w:rsid w:val="00485792"/>
    <w:rsid w:val="00485A30"/>
    <w:rsid w:val="004870D5"/>
    <w:rsid w:val="0049071E"/>
    <w:rsid w:val="00490A01"/>
    <w:rsid w:val="004924DC"/>
    <w:rsid w:val="0049274E"/>
    <w:rsid w:val="0049395C"/>
    <w:rsid w:val="004953A0"/>
    <w:rsid w:val="004A00C2"/>
    <w:rsid w:val="004A0503"/>
    <w:rsid w:val="004A0805"/>
    <w:rsid w:val="004A37B4"/>
    <w:rsid w:val="004A44E2"/>
    <w:rsid w:val="004A4A83"/>
    <w:rsid w:val="004A6589"/>
    <w:rsid w:val="004A7036"/>
    <w:rsid w:val="004B0526"/>
    <w:rsid w:val="004B1390"/>
    <w:rsid w:val="004B16CD"/>
    <w:rsid w:val="004B1B90"/>
    <w:rsid w:val="004B558A"/>
    <w:rsid w:val="004B75AE"/>
    <w:rsid w:val="004B7A92"/>
    <w:rsid w:val="004C1737"/>
    <w:rsid w:val="004C184D"/>
    <w:rsid w:val="004C1E57"/>
    <w:rsid w:val="004C338E"/>
    <w:rsid w:val="004C4A32"/>
    <w:rsid w:val="004C5622"/>
    <w:rsid w:val="004C5CE4"/>
    <w:rsid w:val="004C6658"/>
    <w:rsid w:val="004D045F"/>
    <w:rsid w:val="004D084D"/>
    <w:rsid w:val="004D1094"/>
    <w:rsid w:val="004D23EB"/>
    <w:rsid w:val="004D328F"/>
    <w:rsid w:val="004D45F9"/>
    <w:rsid w:val="004D69F0"/>
    <w:rsid w:val="004E091A"/>
    <w:rsid w:val="004E21CB"/>
    <w:rsid w:val="004E3621"/>
    <w:rsid w:val="004E4522"/>
    <w:rsid w:val="004E5ACE"/>
    <w:rsid w:val="004E6338"/>
    <w:rsid w:val="004E65BD"/>
    <w:rsid w:val="004E7D37"/>
    <w:rsid w:val="004F00D1"/>
    <w:rsid w:val="004F13AF"/>
    <w:rsid w:val="004F40DC"/>
    <w:rsid w:val="004F6A5D"/>
    <w:rsid w:val="004F6ACC"/>
    <w:rsid w:val="004F6E55"/>
    <w:rsid w:val="004F7990"/>
    <w:rsid w:val="00501778"/>
    <w:rsid w:val="00503115"/>
    <w:rsid w:val="00503162"/>
    <w:rsid w:val="00503560"/>
    <w:rsid w:val="00503623"/>
    <w:rsid w:val="0050557B"/>
    <w:rsid w:val="00506765"/>
    <w:rsid w:val="0050741C"/>
    <w:rsid w:val="0050781F"/>
    <w:rsid w:val="00511106"/>
    <w:rsid w:val="005115E9"/>
    <w:rsid w:val="00511C89"/>
    <w:rsid w:val="005134F9"/>
    <w:rsid w:val="00513A2F"/>
    <w:rsid w:val="005149B8"/>
    <w:rsid w:val="00516BF5"/>
    <w:rsid w:val="005217B0"/>
    <w:rsid w:val="005241C8"/>
    <w:rsid w:val="005256E3"/>
    <w:rsid w:val="00531675"/>
    <w:rsid w:val="005319D4"/>
    <w:rsid w:val="0053594D"/>
    <w:rsid w:val="005366E8"/>
    <w:rsid w:val="005373FE"/>
    <w:rsid w:val="00543FE6"/>
    <w:rsid w:val="0054482D"/>
    <w:rsid w:val="00545B5E"/>
    <w:rsid w:val="00546282"/>
    <w:rsid w:val="00551F2E"/>
    <w:rsid w:val="005530C0"/>
    <w:rsid w:val="00553A17"/>
    <w:rsid w:val="00553EBB"/>
    <w:rsid w:val="005544CA"/>
    <w:rsid w:val="005564E0"/>
    <w:rsid w:val="00556CD0"/>
    <w:rsid w:val="005574D6"/>
    <w:rsid w:val="00557DCA"/>
    <w:rsid w:val="005622A8"/>
    <w:rsid w:val="00562ED8"/>
    <w:rsid w:val="0056320B"/>
    <w:rsid w:val="005653A0"/>
    <w:rsid w:val="00567167"/>
    <w:rsid w:val="00570D14"/>
    <w:rsid w:val="00570E37"/>
    <w:rsid w:val="00570FC9"/>
    <w:rsid w:val="005717F5"/>
    <w:rsid w:val="00573603"/>
    <w:rsid w:val="005738BF"/>
    <w:rsid w:val="00573E2A"/>
    <w:rsid w:val="00574864"/>
    <w:rsid w:val="00575308"/>
    <w:rsid w:val="005765C8"/>
    <w:rsid w:val="00576C38"/>
    <w:rsid w:val="005771FC"/>
    <w:rsid w:val="00582A2A"/>
    <w:rsid w:val="005876DF"/>
    <w:rsid w:val="005903D8"/>
    <w:rsid w:val="005905CA"/>
    <w:rsid w:val="00591292"/>
    <w:rsid w:val="005912A2"/>
    <w:rsid w:val="00591633"/>
    <w:rsid w:val="005921E4"/>
    <w:rsid w:val="00592C75"/>
    <w:rsid w:val="005A1B9C"/>
    <w:rsid w:val="005A2072"/>
    <w:rsid w:val="005A23A2"/>
    <w:rsid w:val="005A29B5"/>
    <w:rsid w:val="005A49F7"/>
    <w:rsid w:val="005B246E"/>
    <w:rsid w:val="005B46D0"/>
    <w:rsid w:val="005B478B"/>
    <w:rsid w:val="005B51D2"/>
    <w:rsid w:val="005B7A94"/>
    <w:rsid w:val="005C0C85"/>
    <w:rsid w:val="005C1095"/>
    <w:rsid w:val="005C2A5B"/>
    <w:rsid w:val="005C3CC4"/>
    <w:rsid w:val="005C50A1"/>
    <w:rsid w:val="005C7890"/>
    <w:rsid w:val="005D187A"/>
    <w:rsid w:val="005D656D"/>
    <w:rsid w:val="005D7B59"/>
    <w:rsid w:val="005E26FB"/>
    <w:rsid w:val="005E5EEF"/>
    <w:rsid w:val="005E6C24"/>
    <w:rsid w:val="005F1144"/>
    <w:rsid w:val="005F307E"/>
    <w:rsid w:val="005F38F9"/>
    <w:rsid w:val="005F3D3A"/>
    <w:rsid w:val="006000FD"/>
    <w:rsid w:val="0060074C"/>
    <w:rsid w:val="00601FC0"/>
    <w:rsid w:val="00602825"/>
    <w:rsid w:val="00604767"/>
    <w:rsid w:val="00604AA4"/>
    <w:rsid w:val="00605325"/>
    <w:rsid w:val="006053D3"/>
    <w:rsid w:val="0061087D"/>
    <w:rsid w:val="00610D06"/>
    <w:rsid w:val="006119C6"/>
    <w:rsid w:val="00612212"/>
    <w:rsid w:val="00612F3E"/>
    <w:rsid w:val="00613A75"/>
    <w:rsid w:val="00613A76"/>
    <w:rsid w:val="00615091"/>
    <w:rsid w:val="006165F7"/>
    <w:rsid w:val="00617153"/>
    <w:rsid w:val="00621029"/>
    <w:rsid w:val="00622C89"/>
    <w:rsid w:val="00623366"/>
    <w:rsid w:val="0062392A"/>
    <w:rsid w:val="00624100"/>
    <w:rsid w:val="00624954"/>
    <w:rsid w:val="00624E23"/>
    <w:rsid w:val="006311DA"/>
    <w:rsid w:val="00632EBC"/>
    <w:rsid w:val="006337F3"/>
    <w:rsid w:val="00635F0A"/>
    <w:rsid w:val="00637941"/>
    <w:rsid w:val="0064195F"/>
    <w:rsid w:val="00644470"/>
    <w:rsid w:val="00644707"/>
    <w:rsid w:val="00644E06"/>
    <w:rsid w:val="00644E0B"/>
    <w:rsid w:val="00644EB4"/>
    <w:rsid w:val="00644F9A"/>
    <w:rsid w:val="00647DC9"/>
    <w:rsid w:val="00650A85"/>
    <w:rsid w:val="00653F91"/>
    <w:rsid w:val="00655FB3"/>
    <w:rsid w:val="0065663D"/>
    <w:rsid w:val="00656886"/>
    <w:rsid w:val="00656DE3"/>
    <w:rsid w:val="00657B9B"/>
    <w:rsid w:val="00660EFB"/>
    <w:rsid w:val="00661425"/>
    <w:rsid w:val="00662A22"/>
    <w:rsid w:val="006636A4"/>
    <w:rsid w:val="00667162"/>
    <w:rsid w:val="006703B9"/>
    <w:rsid w:val="006704A1"/>
    <w:rsid w:val="00671A38"/>
    <w:rsid w:val="006758E6"/>
    <w:rsid w:val="00677F53"/>
    <w:rsid w:val="00680431"/>
    <w:rsid w:val="006808EE"/>
    <w:rsid w:val="0068202F"/>
    <w:rsid w:val="006820CE"/>
    <w:rsid w:val="0068262F"/>
    <w:rsid w:val="00686A20"/>
    <w:rsid w:val="006903B2"/>
    <w:rsid w:val="00691BC0"/>
    <w:rsid w:val="00692A35"/>
    <w:rsid w:val="00692CE6"/>
    <w:rsid w:val="00693582"/>
    <w:rsid w:val="00693B8A"/>
    <w:rsid w:val="006947D3"/>
    <w:rsid w:val="0069556F"/>
    <w:rsid w:val="006A03C2"/>
    <w:rsid w:val="006A0670"/>
    <w:rsid w:val="006A0A7A"/>
    <w:rsid w:val="006A0B75"/>
    <w:rsid w:val="006A191C"/>
    <w:rsid w:val="006A302C"/>
    <w:rsid w:val="006A4193"/>
    <w:rsid w:val="006A46B8"/>
    <w:rsid w:val="006A56EC"/>
    <w:rsid w:val="006A7109"/>
    <w:rsid w:val="006A7A44"/>
    <w:rsid w:val="006B01DB"/>
    <w:rsid w:val="006B0CBA"/>
    <w:rsid w:val="006B11BF"/>
    <w:rsid w:val="006B1A44"/>
    <w:rsid w:val="006B24AA"/>
    <w:rsid w:val="006B3B2D"/>
    <w:rsid w:val="006B3B2F"/>
    <w:rsid w:val="006B3F1C"/>
    <w:rsid w:val="006B504F"/>
    <w:rsid w:val="006B62EC"/>
    <w:rsid w:val="006B65F8"/>
    <w:rsid w:val="006B78AD"/>
    <w:rsid w:val="006C115C"/>
    <w:rsid w:val="006C1899"/>
    <w:rsid w:val="006C5636"/>
    <w:rsid w:val="006C5F65"/>
    <w:rsid w:val="006C6366"/>
    <w:rsid w:val="006C7616"/>
    <w:rsid w:val="006D0AF7"/>
    <w:rsid w:val="006D4CDB"/>
    <w:rsid w:val="006D538E"/>
    <w:rsid w:val="006D59B8"/>
    <w:rsid w:val="006D6513"/>
    <w:rsid w:val="006D761C"/>
    <w:rsid w:val="006E0954"/>
    <w:rsid w:val="006E2331"/>
    <w:rsid w:val="006E3CD5"/>
    <w:rsid w:val="006E3E32"/>
    <w:rsid w:val="006E67D0"/>
    <w:rsid w:val="006F40DD"/>
    <w:rsid w:val="006F4AFC"/>
    <w:rsid w:val="006F5BBC"/>
    <w:rsid w:val="006F640C"/>
    <w:rsid w:val="007002DE"/>
    <w:rsid w:val="00703945"/>
    <w:rsid w:val="00706035"/>
    <w:rsid w:val="00715B11"/>
    <w:rsid w:val="007177AB"/>
    <w:rsid w:val="007202A0"/>
    <w:rsid w:val="0072267A"/>
    <w:rsid w:val="007228A5"/>
    <w:rsid w:val="00724919"/>
    <w:rsid w:val="00724AB6"/>
    <w:rsid w:val="007253E7"/>
    <w:rsid w:val="00725707"/>
    <w:rsid w:val="00727606"/>
    <w:rsid w:val="00731270"/>
    <w:rsid w:val="00733005"/>
    <w:rsid w:val="0073460F"/>
    <w:rsid w:val="00735A34"/>
    <w:rsid w:val="00735B85"/>
    <w:rsid w:val="00735DAE"/>
    <w:rsid w:val="00736282"/>
    <w:rsid w:val="00736435"/>
    <w:rsid w:val="00736C93"/>
    <w:rsid w:val="00737236"/>
    <w:rsid w:val="0074058C"/>
    <w:rsid w:val="007433EC"/>
    <w:rsid w:val="00746404"/>
    <w:rsid w:val="00747049"/>
    <w:rsid w:val="00747D66"/>
    <w:rsid w:val="007523B7"/>
    <w:rsid w:val="0075274F"/>
    <w:rsid w:val="00752DA6"/>
    <w:rsid w:val="007541A1"/>
    <w:rsid w:val="007547FC"/>
    <w:rsid w:val="00757E8C"/>
    <w:rsid w:val="007605EA"/>
    <w:rsid w:val="00762198"/>
    <w:rsid w:val="00764AD0"/>
    <w:rsid w:val="00766542"/>
    <w:rsid w:val="007670B8"/>
    <w:rsid w:val="00767DA1"/>
    <w:rsid w:val="00770C6C"/>
    <w:rsid w:val="00774246"/>
    <w:rsid w:val="00774834"/>
    <w:rsid w:val="0077622B"/>
    <w:rsid w:val="00776979"/>
    <w:rsid w:val="00777C74"/>
    <w:rsid w:val="007806F8"/>
    <w:rsid w:val="00783604"/>
    <w:rsid w:val="00783986"/>
    <w:rsid w:val="0078531D"/>
    <w:rsid w:val="00785905"/>
    <w:rsid w:val="007869BF"/>
    <w:rsid w:val="00786B33"/>
    <w:rsid w:val="007877A8"/>
    <w:rsid w:val="00787908"/>
    <w:rsid w:val="00790303"/>
    <w:rsid w:val="007912BC"/>
    <w:rsid w:val="007936E2"/>
    <w:rsid w:val="0079381B"/>
    <w:rsid w:val="00794391"/>
    <w:rsid w:val="00797928"/>
    <w:rsid w:val="007A11A1"/>
    <w:rsid w:val="007A34A4"/>
    <w:rsid w:val="007A3660"/>
    <w:rsid w:val="007A4335"/>
    <w:rsid w:val="007B1EAE"/>
    <w:rsid w:val="007B2A95"/>
    <w:rsid w:val="007B54B9"/>
    <w:rsid w:val="007B7A65"/>
    <w:rsid w:val="007C1E45"/>
    <w:rsid w:val="007C473E"/>
    <w:rsid w:val="007C4CB7"/>
    <w:rsid w:val="007C511F"/>
    <w:rsid w:val="007C69B2"/>
    <w:rsid w:val="007D0F36"/>
    <w:rsid w:val="007D16A3"/>
    <w:rsid w:val="007D180A"/>
    <w:rsid w:val="007D2AAD"/>
    <w:rsid w:val="007D35CB"/>
    <w:rsid w:val="007D459C"/>
    <w:rsid w:val="007D509D"/>
    <w:rsid w:val="007D6048"/>
    <w:rsid w:val="007E38F4"/>
    <w:rsid w:val="007E3D1C"/>
    <w:rsid w:val="007E4CFB"/>
    <w:rsid w:val="007E4EDB"/>
    <w:rsid w:val="007E796A"/>
    <w:rsid w:val="007F0B98"/>
    <w:rsid w:val="007F1278"/>
    <w:rsid w:val="007F4170"/>
    <w:rsid w:val="007F64AE"/>
    <w:rsid w:val="007F7B22"/>
    <w:rsid w:val="00800750"/>
    <w:rsid w:val="00801435"/>
    <w:rsid w:val="00804792"/>
    <w:rsid w:val="00804B43"/>
    <w:rsid w:val="00806136"/>
    <w:rsid w:val="008069DC"/>
    <w:rsid w:val="00807682"/>
    <w:rsid w:val="00810508"/>
    <w:rsid w:val="00811B1D"/>
    <w:rsid w:val="0081518F"/>
    <w:rsid w:val="008153CC"/>
    <w:rsid w:val="0081730C"/>
    <w:rsid w:val="0082010C"/>
    <w:rsid w:val="00820A06"/>
    <w:rsid w:val="00821225"/>
    <w:rsid w:val="00821529"/>
    <w:rsid w:val="00830499"/>
    <w:rsid w:val="00830EF5"/>
    <w:rsid w:val="00834122"/>
    <w:rsid w:val="008354AC"/>
    <w:rsid w:val="008358C3"/>
    <w:rsid w:val="00835A07"/>
    <w:rsid w:val="00835DC9"/>
    <w:rsid w:val="00837AD3"/>
    <w:rsid w:val="00840862"/>
    <w:rsid w:val="00840CE4"/>
    <w:rsid w:val="00842AFE"/>
    <w:rsid w:val="0084426A"/>
    <w:rsid w:val="00846C0B"/>
    <w:rsid w:val="00847D3C"/>
    <w:rsid w:val="00852740"/>
    <w:rsid w:val="00853949"/>
    <w:rsid w:val="00853C01"/>
    <w:rsid w:val="00854034"/>
    <w:rsid w:val="00854B55"/>
    <w:rsid w:val="00855346"/>
    <w:rsid w:val="00856195"/>
    <w:rsid w:val="00856987"/>
    <w:rsid w:val="00856A50"/>
    <w:rsid w:val="0085705E"/>
    <w:rsid w:val="00857961"/>
    <w:rsid w:val="00857B12"/>
    <w:rsid w:val="008625AE"/>
    <w:rsid w:val="00863954"/>
    <w:rsid w:val="00870196"/>
    <w:rsid w:val="00872AD1"/>
    <w:rsid w:val="00873A2B"/>
    <w:rsid w:val="00874C72"/>
    <w:rsid w:val="00877197"/>
    <w:rsid w:val="00877F12"/>
    <w:rsid w:val="00880B06"/>
    <w:rsid w:val="0088147C"/>
    <w:rsid w:val="008870A8"/>
    <w:rsid w:val="008872D7"/>
    <w:rsid w:val="00892604"/>
    <w:rsid w:val="0089273D"/>
    <w:rsid w:val="00892C65"/>
    <w:rsid w:val="00895C69"/>
    <w:rsid w:val="008961D8"/>
    <w:rsid w:val="00897C51"/>
    <w:rsid w:val="008A25C4"/>
    <w:rsid w:val="008A2C12"/>
    <w:rsid w:val="008B3394"/>
    <w:rsid w:val="008B55C8"/>
    <w:rsid w:val="008B57BF"/>
    <w:rsid w:val="008B65FB"/>
    <w:rsid w:val="008C29D7"/>
    <w:rsid w:val="008C396E"/>
    <w:rsid w:val="008C52D1"/>
    <w:rsid w:val="008C5B87"/>
    <w:rsid w:val="008C5CF9"/>
    <w:rsid w:val="008C6C84"/>
    <w:rsid w:val="008D00BA"/>
    <w:rsid w:val="008D49F2"/>
    <w:rsid w:val="008D5AC8"/>
    <w:rsid w:val="008D63B1"/>
    <w:rsid w:val="008D67A9"/>
    <w:rsid w:val="008E03F2"/>
    <w:rsid w:val="008E0505"/>
    <w:rsid w:val="008E144A"/>
    <w:rsid w:val="008E585C"/>
    <w:rsid w:val="008E7FBC"/>
    <w:rsid w:val="008F1117"/>
    <w:rsid w:val="008F1EC9"/>
    <w:rsid w:val="008F256B"/>
    <w:rsid w:val="008F481D"/>
    <w:rsid w:val="008F56E1"/>
    <w:rsid w:val="008F7AB9"/>
    <w:rsid w:val="00901DEF"/>
    <w:rsid w:val="00902B1E"/>
    <w:rsid w:val="00905A71"/>
    <w:rsid w:val="00906166"/>
    <w:rsid w:val="0090661F"/>
    <w:rsid w:val="00907092"/>
    <w:rsid w:val="0090771E"/>
    <w:rsid w:val="00912986"/>
    <w:rsid w:val="00912F59"/>
    <w:rsid w:val="00913979"/>
    <w:rsid w:val="00914255"/>
    <w:rsid w:val="009153B7"/>
    <w:rsid w:val="00915E3B"/>
    <w:rsid w:val="00916B3B"/>
    <w:rsid w:val="00917074"/>
    <w:rsid w:val="00917C59"/>
    <w:rsid w:val="00917F76"/>
    <w:rsid w:val="00921175"/>
    <w:rsid w:val="00922E1D"/>
    <w:rsid w:val="00924736"/>
    <w:rsid w:val="00924EA8"/>
    <w:rsid w:val="00924F62"/>
    <w:rsid w:val="00926C84"/>
    <w:rsid w:val="00932549"/>
    <w:rsid w:val="009329E2"/>
    <w:rsid w:val="00932A59"/>
    <w:rsid w:val="00933E11"/>
    <w:rsid w:val="00934C56"/>
    <w:rsid w:val="00935574"/>
    <w:rsid w:val="00940653"/>
    <w:rsid w:val="00941114"/>
    <w:rsid w:val="00944901"/>
    <w:rsid w:val="00944ABF"/>
    <w:rsid w:val="009459B2"/>
    <w:rsid w:val="00945BCB"/>
    <w:rsid w:val="00946B7A"/>
    <w:rsid w:val="00946C84"/>
    <w:rsid w:val="0095162B"/>
    <w:rsid w:val="00951D72"/>
    <w:rsid w:val="00951E8B"/>
    <w:rsid w:val="00957213"/>
    <w:rsid w:val="00957745"/>
    <w:rsid w:val="00957E97"/>
    <w:rsid w:val="00961040"/>
    <w:rsid w:val="009620F8"/>
    <w:rsid w:val="00963B20"/>
    <w:rsid w:val="00963CD2"/>
    <w:rsid w:val="009654B5"/>
    <w:rsid w:val="00965F2F"/>
    <w:rsid w:val="00966228"/>
    <w:rsid w:val="00970568"/>
    <w:rsid w:val="00970721"/>
    <w:rsid w:val="00971376"/>
    <w:rsid w:val="0097486D"/>
    <w:rsid w:val="00975E7B"/>
    <w:rsid w:val="0097664C"/>
    <w:rsid w:val="0098062B"/>
    <w:rsid w:val="00980F06"/>
    <w:rsid w:val="00980FB9"/>
    <w:rsid w:val="00981970"/>
    <w:rsid w:val="00981C32"/>
    <w:rsid w:val="00986DDF"/>
    <w:rsid w:val="00987CD2"/>
    <w:rsid w:val="00990CCD"/>
    <w:rsid w:val="00995BD2"/>
    <w:rsid w:val="0099684B"/>
    <w:rsid w:val="009977B4"/>
    <w:rsid w:val="00997A74"/>
    <w:rsid w:val="00997FFE"/>
    <w:rsid w:val="009A17CE"/>
    <w:rsid w:val="009A4590"/>
    <w:rsid w:val="009A637F"/>
    <w:rsid w:val="009B0066"/>
    <w:rsid w:val="009B47FC"/>
    <w:rsid w:val="009B55BB"/>
    <w:rsid w:val="009B5929"/>
    <w:rsid w:val="009B5A1A"/>
    <w:rsid w:val="009B6F43"/>
    <w:rsid w:val="009C148D"/>
    <w:rsid w:val="009C46EF"/>
    <w:rsid w:val="009C57F9"/>
    <w:rsid w:val="009C5E34"/>
    <w:rsid w:val="009C778C"/>
    <w:rsid w:val="009D28AC"/>
    <w:rsid w:val="009D3BC4"/>
    <w:rsid w:val="009D5B44"/>
    <w:rsid w:val="009D6B46"/>
    <w:rsid w:val="009E05F2"/>
    <w:rsid w:val="009E099B"/>
    <w:rsid w:val="009E21D5"/>
    <w:rsid w:val="009E266F"/>
    <w:rsid w:val="009E3F92"/>
    <w:rsid w:val="009E4852"/>
    <w:rsid w:val="009E7977"/>
    <w:rsid w:val="009F0A65"/>
    <w:rsid w:val="009F0B37"/>
    <w:rsid w:val="009F1286"/>
    <w:rsid w:val="009F1EB9"/>
    <w:rsid w:val="009F3006"/>
    <w:rsid w:val="009F456C"/>
    <w:rsid w:val="009F4E20"/>
    <w:rsid w:val="009F6D20"/>
    <w:rsid w:val="009F7344"/>
    <w:rsid w:val="009F736A"/>
    <w:rsid w:val="00A00FDF"/>
    <w:rsid w:val="00A010B5"/>
    <w:rsid w:val="00A02B86"/>
    <w:rsid w:val="00A02D4F"/>
    <w:rsid w:val="00A0415B"/>
    <w:rsid w:val="00A042D0"/>
    <w:rsid w:val="00A04706"/>
    <w:rsid w:val="00A04D9B"/>
    <w:rsid w:val="00A076F9"/>
    <w:rsid w:val="00A10AF6"/>
    <w:rsid w:val="00A1413B"/>
    <w:rsid w:val="00A147EA"/>
    <w:rsid w:val="00A14A3F"/>
    <w:rsid w:val="00A155C0"/>
    <w:rsid w:val="00A15CF2"/>
    <w:rsid w:val="00A15DC9"/>
    <w:rsid w:val="00A15E04"/>
    <w:rsid w:val="00A1749A"/>
    <w:rsid w:val="00A20367"/>
    <w:rsid w:val="00A22F0A"/>
    <w:rsid w:val="00A24D0F"/>
    <w:rsid w:val="00A25C70"/>
    <w:rsid w:val="00A26AA5"/>
    <w:rsid w:val="00A26CF1"/>
    <w:rsid w:val="00A2723B"/>
    <w:rsid w:val="00A31ED0"/>
    <w:rsid w:val="00A342D5"/>
    <w:rsid w:val="00A35F0D"/>
    <w:rsid w:val="00A36852"/>
    <w:rsid w:val="00A40002"/>
    <w:rsid w:val="00A40314"/>
    <w:rsid w:val="00A40E4E"/>
    <w:rsid w:val="00A41C53"/>
    <w:rsid w:val="00A42E26"/>
    <w:rsid w:val="00A4305D"/>
    <w:rsid w:val="00A46301"/>
    <w:rsid w:val="00A46707"/>
    <w:rsid w:val="00A4778E"/>
    <w:rsid w:val="00A51BE5"/>
    <w:rsid w:val="00A53640"/>
    <w:rsid w:val="00A57384"/>
    <w:rsid w:val="00A57902"/>
    <w:rsid w:val="00A57AAC"/>
    <w:rsid w:val="00A600A2"/>
    <w:rsid w:val="00A60390"/>
    <w:rsid w:val="00A6043B"/>
    <w:rsid w:val="00A62380"/>
    <w:rsid w:val="00A6377E"/>
    <w:rsid w:val="00A6556F"/>
    <w:rsid w:val="00A65CEA"/>
    <w:rsid w:val="00A6693D"/>
    <w:rsid w:val="00A671B1"/>
    <w:rsid w:val="00A700ED"/>
    <w:rsid w:val="00A73191"/>
    <w:rsid w:val="00A757D4"/>
    <w:rsid w:val="00A76E3A"/>
    <w:rsid w:val="00A81361"/>
    <w:rsid w:val="00A81A60"/>
    <w:rsid w:val="00A824DC"/>
    <w:rsid w:val="00A82867"/>
    <w:rsid w:val="00A839F4"/>
    <w:rsid w:val="00A84DFB"/>
    <w:rsid w:val="00A87D8C"/>
    <w:rsid w:val="00A90D8D"/>
    <w:rsid w:val="00A91A72"/>
    <w:rsid w:val="00A9302C"/>
    <w:rsid w:val="00AA2239"/>
    <w:rsid w:val="00AA3533"/>
    <w:rsid w:val="00AA39E5"/>
    <w:rsid w:val="00AA4A37"/>
    <w:rsid w:val="00AA6163"/>
    <w:rsid w:val="00AA6B4D"/>
    <w:rsid w:val="00AB02C7"/>
    <w:rsid w:val="00AB151F"/>
    <w:rsid w:val="00AB187D"/>
    <w:rsid w:val="00AB32EE"/>
    <w:rsid w:val="00AB4161"/>
    <w:rsid w:val="00AB4D94"/>
    <w:rsid w:val="00AB4EBD"/>
    <w:rsid w:val="00AB74D2"/>
    <w:rsid w:val="00AC2ED4"/>
    <w:rsid w:val="00AC398E"/>
    <w:rsid w:val="00AC59D2"/>
    <w:rsid w:val="00AC62B6"/>
    <w:rsid w:val="00AC7193"/>
    <w:rsid w:val="00AD33B6"/>
    <w:rsid w:val="00AD41E9"/>
    <w:rsid w:val="00AD46E2"/>
    <w:rsid w:val="00AD49CE"/>
    <w:rsid w:val="00AD7404"/>
    <w:rsid w:val="00AE12AC"/>
    <w:rsid w:val="00AE1AD8"/>
    <w:rsid w:val="00AE3F89"/>
    <w:rsid w:val="00AE4300"/>
    <w:rsid w:val="00AE49FD"/>
    <w:rsid w:val="00AE7D6E"/>
    <w:rsid w:val="00AF09ED"/>
    <w:rsid w:val="00AF115E"/>
    <w:rsid w:val="00AF1990"/>
    <w:rsid w:val="00AF1A94"/>
    <w:rsid w:val="00AF1E35"/>
    <w:rsid w:val="00AF3431"/>
    <w:rsid w:val="00AF4D6A"/>
    <w:rsid w:val="00AF56BB"/>
    <w:rsid w:val="00AF56EA"/>
    <w:rsid w:val="00AF79BE"/>
    <w:rsid w:val="00B00F7D"/>
    <w:rsid w:val="00B059A0"/>
    <w:rsid w:val="00B05CFC"/>
    <w:rsid w:val="00B06C79"/>
    <w:rsid w:val="00B0702B"/>
    <w:rsid w:val="00B10334"/>
    <w:rsid w:val="00B15CBD"/>
    <w:rsid w:val="00B174DB"/>
    <w:rsid w:val="00B20161"/>
    <w:rsid w:val="00B203E3"/>
    <w:rsid w:val="00B209D3"/>
    <w:rsid w:val="00B21D8F"/>
    <w:rsid w:val="00B2623A"/>
    <w:rsid w:val="00B278F9"/>
    <w:rsid w:val="00B300C5"/>
    <w:rsid w:val="00B3054E"/>
    <w:rsid w:val="00B31130"/>
    <w:rsid w:val="00B31726"/>
    <w:rsid w:val="00B3178B"/>
    <w:rsid w:val="00B318FE"/>
    <w:rsid w:val="00B325A5"/>
    <w:rsid w:val="00B32B59"/>
    <w:rsid w:val="00B3342B"/>
    <w:rsid w:val="00B33503"/>
    <w:rsid w:val="00B33E46"/>
    <w:rsid w:val="00B36C77"/>
    <w:rsid w:val="00B40B85"/>
    <w:rsid w:val="00B418B8"/>
    <w:rsid w:val="00B42415"/>
    <w:rsid w:val="00B42BBD"/>
    <w:rsid w:val="00B4335A"/>
    <w:rsid w:val="00B434F8"/>
    <w:rsid w:val="00B455DE"/>
    <w:rsid w:val="00B46816"/>
    <w:rsid w:val="00B46F90"/>
    <w:rsid w:val="00B4789B"/>
    <w:rsid w:val="00B50F47"/>
    <w:rsid w:val="00B54BC1"/>
    <w:rsid w:val="00B56748"/>
    <w:rsid w:val="00B616B4"/>
    <w:rsid w:val="00B65045"/>
    <w:rsid w:val="00B6523F"/>
    <w:rsid w:val="00B66158"/>
    <w:rsid w:val="00B669F2"/>
    <w:rsid w:val="00B673C6"/>
    <w:rsid w:val="00B67DF2"/>
    <w:rsid w:val="00B716A4"/>
    <w:rsid w:val="00B728D2"/>
    <w:rsid w:val="00B73699"/>
    <w:rsid w:val="00B7589E"/>
    <w:rsid w:val="00B77101"/>
    <w:rsid w:val="00B775C6"/>
    <w:rsid w:val="00B81005"/>
    <w:rsid w:val="00B834C9"/>
    <w:rsid w:val="00B8505E"/>
    <w:rsid w:val="00B87A3D"/>
    <w:rsid w:val="00B87C72"/>
    <w:rsid w:val="00B87ED4"/>
    <w:rsid w:val="00B903E1"/>
    <w:rsid w:val="00B9137F"/>
    <w:rsid w:val="00B9166C"/>
    <w:rsid w:val="00B93090"/>
    <w:rsid w:val="00B93117"/>
    <w:rsid w:val="00B949DF"/>
    <w:rsid w:val="00B94B99"/>
    <w:rsid w:val="00B953F2"/>
    <w:rsid w:val="00B97261"/>
    <w:rsid w:val="00B9788A"/>
    <w:rsid w:val="00BA1CBB"/>
    <w:rsid w:val="00BA2F64"/>
    <w:rsid w:val="00BA3F44"/>
    <w:rsid w:val="00BA4051"/>
    <w:rsid w:val="00BA4137"/>
    <w:rsid w:val="00BA471A"/>
    <w:rsid w:val="00BA5238"/>
    <w:rsid w:val="00BA5BDF"/>
    <w:rsid w:val="00BA7A2F"/>
    <w:rsid w:val="00BB048D"/>
    <w:rsid w:val="00BB0541"/>
    <w:rsid w:val="00BB08D1"/>
    <w:rsid w:val="00BB2D63"/>
    <w:rsid w:val="00BB3FE6"/>
    <w:rsid w:val="00BB4790"/>
    <w:rsid w:val="00BB5BB8"/>
    <w:rsid w:val="00BB7908"/>
    <w:rsid w:val="00BC1AF8"/>
    <w:rsid w:val="00BC34AF"/>
    <w:rsid w:val="00BC49A9"/>
    <w:rsid w:val="00BC4E3A"/>
    <w:rsid w:val="00BC6B4D"/>
    <w:rsid w:val="00BC6BE7"/>
    <w:rsid w:val="00BC7FF7"/>
    <w:rsid w:val="00BD07E8"/>
    <w:rsid w:val="00BD2623"/>
    <w:rsid w:val="00BD362F"/>
    <w:rsid w:val="00BD64B2"/>
    <w:rsid w:val="00BD67D0"/>
    <w:rsid w:val="00BD6CC0"/>
    <w:rsid w:val="00BD6E56"/>
    <w:rsid w:val="00BD6FA6"/>
    <w:rsid w:val="00BE044E"/>
    <w:rsid w:val="00BE08AB"/>
    <w:rsid w:val="00BE1862"/>
    <w:rsid w:val="00BE2A7C"/>
    <w:rsid w:val="00BE2D79"/>
    <w:rsid w:val="00BE3EA9"/>
    <w:rsid w:val="00BE63FD"/>
    <w:rsid w:val="00BE76F4"/>
    <w:rsid w:val="00BF04BF"/>
    <w:rsid w:val="00BF173C"/>
    <w:rsid w:val="00BF2093"/>
    <w:rsid w:val="00BF253D"/>
    <w:rsid w:val="00BF4375"/>
    <w:rsid w:val="00BF5169"/>
    <w:rsid w:val="00BF6158"/>
    <w:rsid w:val="00C00B34"/>
    <w:rsid w:val="00C00F96"/>
    <w:rsid w:val="00C01F53"/>
    <w:rsid w:val="00C02F44"/>
    <w:rsid w:val="00C033C7"/>
    <w:rsid w:val="00C047EE"/>
    <w:rsid w:val="00C075B0"/>
    <w:rsid w:val="00C07B2A"/>
    <w:rsid w:val="00C1389C"/>
    <w:rsid w:val="00C1524C"/>
    <w:rsid w:val="00C15312"/>
    <w:rsid w:val="00C1658D"/>
    <w:rsid w:val="00C21D92"/>
    <w:rsid w:val="00C25507"/>
    <w:rsid w:val="00C26227"/>
    <w:rsid w:val="00C26B20"/>
    <w:rsid w:val="00C27100"/>
    <w:rsid w:val="00C27298"/>
    <w:rsid w:val="00C30CDA"/>
    <w:rsid w:val="00C32EF4"/>
    <w:rsid w:val="00C33490"/>
    <w:rsid w:val="00C3579D"/>
    <w:rsid w:val="00C40482"/>
    <w:rsid w:val="00C422FE"/>
    <w:rsid w:val="00C426A2"/>
    <w:rsid w:val="00C427D6"/>
    <w:rsid w:val="00C439A2"/>
    <w:rsid w:val="00C43C2D"/>
    <w:rsid w:val="00C44525"/>
    <w:rsid w:val="00C44E55"/>
    <w:rsid w:val="00C45FA3"/>
    <w:rsid w:val="00C50781"/>
    <w:rsid w:val="00C5149E"/>
    <w:rsid w:val="00C51D5A"/>
    <w:rsid w:val="00C5219E"/>
    <w:rsid w:val="00C54204"/>
    <w:rsid w:val="00C54564"/>
    <w:rsid w:val="00C5698A"/>
    <w:rsid w:val="00C5795B"/>
    <w:rsid w:val="00C57D5E"/>
    <w:rsid w:val="00C63FF8"/>
    <w:rsid w:val="00C642C3"/>
    <w:rsid w:val="00C64F96"/>
    <w:rsid w:val="00C64FE5"/>
    <w:rsid w:val="00C65A29"/>
    <w:rsid w:val="00C65C16"/>
    <w:rsid w:val="00C662AA"/>
    <w:rsid w:val="00C67BF2"/>
    <w:rsid w:val="00C7104F"/>
    <w:rsid w:val="00C7117D"/>
    <w:rsid w:val="00C71375"/>
    <w:rsid w:val="00C73CB0"/>
    <w:rsid w:val="00C74148"/>
    <w:rsid w:val="00C83C4A"/>
    <w:rsid w:val="00C8403C"/>
    <w:rsid w:val="00C8541D"/>
    <w:rsid w:val="00C85C85"/>
    <w:rsid w:val="00C90D4D"/>
    <w:rsid w:val="00C92F3F"/>
    <w:rsid w:val="00C968C2"/>
    <w:rsid w:val="00CA0B19"/>
    <w:rsid w:val="00CA0DD5"/>
    <w:rsid w:val="00CA1CEF"/>
    <w:rsid w:val="00CA37FE"/>
    <w:rsid w:val="00CA5BA2"/>
    <w:rsid w:val="00CA6407"/>
    <w:rsid w:val="00CA78C0"/>
    <w:rsid w:val="00CA790F"/>
    <w:rsid w:val="00CB22E6"/>
    <w:rsid w:val="00CB2C88"/>
    <w:rsid w:val="00CB3615"/>
    <w:rsid w:val="00CB499F"/>
    <w:rsid w:val="00CB4B38"/>
    <w:rsid w:val="00CB62E4"/>
    <w:rsid w:val="00CB76F4"/>
    <w:rsid w:val="00CC0166"/>
    <w:rsid w:val="00CC0A5E"/>
    <w:rsid w:val="00CC1058"/>
    <w:rsid w:val="00CC1ADC"/>
    <w:rsid w:val="00CC1BAC"/>
    <w:rsid w:val="00CC233E"/>
    <w:rsid w:val="00CC31A7"/>
    <w:rsid w:val="00CC7ABC"/>
    <w:rsid w:val="00CC7E92"/>
    <w:rsid w:val="00CC7EAD"/>
    <w:rsid w:val="00CD1854"/>
    <w:rsid w:val="00CD1FBE"/>
    <w:rsid w:val="00CD2252"/>
    <w:rsid w:val="00CD22D1"/>
    <w:rsid w:val="00CD3A9C"/>
    <w:rsid w:val="00CD429F"/>
    <w:rsid w:val="00CD5010"/>
    <w:rsid w:val="00CD60D0"/>
    <w:rsid w:val="00CD6764"/>
    <w:rsid w:val="00CD6C7F"/>
    <w:rsid w:val="00CD7496"/>
    <w:rsid w:val="00CE1094"/>
    <w:rsid w:val="00CE1263"/>
    <w:rsid w:val="00CE1B94"/>
    <w:rsid w:val="00CE33E1"/>
    <w:rsid w:val="00CE37A3"/>
    <w:rsid w:val="00CE605A"/>
    <w:rsid w:val="00CF0FB8"/>
    <w:rsid w:val="00CF1204"/>
    <w:rsid w:val="00CF3EC1"/>
    <w:rsid w:val="00CF452C"/>
    <w:rsid w:val="00CF56FB"/>
    <w:rsid w:val="00D013FB"/>
    <w:rsid w:val="00D0154A"/>
    <w:rsid w:val="00D0622C"/>
    <w:rsid w:val="00D066BD"/>
    <w:rsid w:val="00D06BB9"/>
    <w:rsid w:val="00D110ED"/>
    <w:rsid w:val="00D1215E"/>
    <w:rsid w:val="00D13352"/>
    <w:rsid w:val="00D136F3"/>
    <w:rsid w:val="00D13AF1"/>
    <w:rsid w:val="00D142DE"/>
    <w:rsid w:val="00D1486F"/>
    <w:rsid w:val="00D16BDB"/>
    <w:rsid w:val="00D16C90"/>
    <w:rsid w:val="00D1766A"/>
    <w:rsid w:val="00D20C12"/>
    <w:rsid w:val="00D20C2C"/>
    <w:rsid w:val="00D236A7"/>
    <w:rsid w:val="00D23945"/>
    <w:rsid w:val="00D2405A"/>
    <w:rsid w:val="00D24DD4"/>
    <w:rsid w:val="00D26188"/>
    <w:rsid w:val="00D26677"/>
    <w:rsid w:val="00D30D24"/>
    <w:rsid w:val="00D31606"/>
    <w:rsid w:val="00D316B7"/>
    <w:rsid w:val="00D33937"/>
    <w:rsid w:val="00D34981"/>
    <w:rsid w:val="00D34E07"/>
    <w:rsid w:val="00D34ED0"/>
    <w:rsid w:val="00D359BE"/>
    <w:rsid w:val="00D361F5"/>
    <w:rsid w:val="00D41802"/>
    <w:rsid w:val="00D4627A"/>
    <w:rsid w:val="00D468FC"/>
    <w:rsid w:val="00D47442"/>
    <w:rsid w:val="00D47742"/>
    <w:rsid w:val="00D47D1A"/>
    <w:rsid w:val="00D47E3F"/>
    <w:rsid w:val="00D50572"/>
    <w:rsid w:val="00D50781"/>
    <w:rsid w:val="00D50C8F"/>
    <w:rsid w:val="00D5166A"/>
    <w:rsid w:val="00D52D8D"/>
    <w:rsid w:val="00D543DF"/>
    <w:rsid w:val="00D54F42"/>
    <w:rsid w:val="00D57A29"/>
    <w:rsid w:val="00D60EE5"/>
    <w:rsid w:val="00D62798"/>
    <w:rsid w:val="00D65A5C"/>
    <w:rsid w:val="00D65F6F"/>
    <w:rsid w:val="00D66C99"/>
    <w:rsid w:val="00D70A98"/>
    <w:rsid w:val="00D71099"/>
    <w:rsid w:val="00D727C5"/>
    <w:rsid w:val="00D76C0D"/>
    <w:rsid w:val="00D778D5"/>
    <w:rsid w:val="00D77A2E"/>
    <w:rsid w:val="00D80EAE"/>
    <w:rsid w:val="00D8124D"/>
    <w:rsid w:val="00D817B1"/>
    <w:rsid w:val="00D819E1"/>
    <w:rsid w:val="00D849F5"/>
    <w:rsid w:val="00D84E52"/>
    <w:rsid w:val="00D87073"/>
    <w:rsid w:val="00D9060E"/>
    <w:rsid w:val="00D91345"/>
    <w:rsid w:val="00D92526"/>
    <w:rsid w:val="00D94A58"/>
    <w:rsid w:val="00D96A2B"/>
    <w:rsid w:val="00DA2A92"/>
    <w:rsid w:val="00DA52AE"/>
    <w:rsid w:val="00DA688F"/>
    <w:rsid w:val="00DA73BA"/>
    <w:rsid w:val="00DA7FE1"/>
    <w:rsid w:val="00DB1497"/>
    <w:rsid w:val="00DB33A4"/>
    <w:rsid w:val="00DB5134"/>
    <w:rsid w:val="00DB5E77"/>
    <w:rsid w:val="00DB75EF"/>
    <w:rsid w:val="00DB7D1E"/>
    <w:rsid w:val="00DC068B"/>
    <w:rsid w:val="00DC0E9A"/>
    <w:rsid w:val="00DC18C5"/>
    <w:rsid w:val="00DC4871"/>
    <w:rsid w:val="00DC5A69"/>
    <w:rsid w:val="00DD2469"/>
    <w:rsid w:val="00DD2FCD"/>
    <w:rsid w:val="00DD4426"/>
    <w:rsid w:val="00DD5C58"/>
    <w:rsid w:val="00DE00BC"/>
    <w:rsid w:val="00DE2ACA"/>
    <w:rsid w:val="00DE6AD3"/>
    <w:rsid w:val="00DF129E"/>
    <w:rsid w:val="00DF19E4"/>
    <w:rsid w:val="00DF23E4"/>
    <w:rsid w:val="00DF24A1"/>
    <w:rsid w:val="00DF264E"/>
    <w:rsid w:val="00DF3579"/>
    <w:rsid w:val="00DF35E4"/>
    <w:rsid w:val="00DF5A53"/>
    <w:rsid w:val="00E0023F"/>
    <w:rsid w:val="00E00E9E"/>
    <w:rsid w:val="00E01D1E"/>
    <w:rsid w:val="00E022B8"/>
    <w:rsid w:val="00E03477"/>
    <w:rsid w:val="00E037A3"/>
    <w:rsid w:val="00E03BF1"/>
    <w:rsid w:val="00E049EB"/>
    <w:rsid w:val="00E05353"/>
    <w:rsid w:val="00E054DE"/>
    <w:rsid w:val="00E1173D"/>
    <w:rsid w:val="00E11DA7"/>
    <w:rsid w:val="00E1447A"/>
    <w:rsid w:val="00E15405"/>
    <w:rsid w:val="00E17ACB"/>
    <w:rsid w:val="00E17B87"/>
    <w:rsid w:val="00E22E5D"/>
    <w:rsid w:val="00E23093"/>
    <w:rsid w:val="00E25ECD"/>
    <w:rsid w:val="00E274A5"/>
    <w:rsid w:val="00E31F4C"/>
    <w:rsid w:val="00E32DF3"/>
    <w:rsid w:val="00E33C02"/>
    <w:rsid w:val="00E36747"/>
    <w:rsid w:val="00E40280"/>
    <w:rsid w:val="00E42020"/>
    <w:rsid w:val="00E42B1C"/>
    <w:rsid w:val="00E440B3"/>
    <w:rsid w:val="00E45589"/>
    <w:rsid w:val="00E463CA"/>
    <w:rsid w:val="00E4651B"/>
    <w:rsid w:val="00E46A92"/>
    <w:rsid w:val="00E47089"/>
    <w:rsid w:val="00E500B3"/>
    <w:rsid w:val="00E520A0"/>
    <w:rsid w:val="00E5328B"/>
    <w:rsid w:val="00E54222"/>
    <w:rsid w:val="00E5619B"/>
    <w:rsid w:val="00E57888"/>
    <w:rsid w:val="00E57EC7"/>
    <w:rsid w:val="00E6145E"/>
    <w:rsid w:val="00E62780"/>
    <w:rsid w:val="00E64378"/>
    <w:rsid w:val="00E65043"/>
    <w:rsid w:val="00E65781"/>
    <w:rsid w:val="00E66A5E"/>
    <w:rsid w:val="00E70EE5"/>
    <w:rsid w:val="00E76B7D"/>
    <w:rsid w:val="00E77F5C"/>
    <w:rsid w:val="00E83AA6"/>
    <w:rsid w:val="00E83F64"/>
    <w:rsid w:val="00E843E6"/>
    <w:rsid w:val="00E868A0"/>
    <w:rsid w:val="00E86CCD"/>
    <w:rsid w:val="00E9026E"/>
    <w:rsid w:val="00E906FC"/>
    <w:rsid w:val="00E91FF0"/>
    <w:rsid w:val="00E93A64"/>
    <w:rsid w:val="00E9522F"/>
    <w:rsid w:val="00E9577C"/>
    <w:rsid w:val="00E96484"/>
    <w:rsid w:val="00EA18C0"/>
    <w:rsid w:val="00EA24D6"/>
    <w:rsid w:val="00EA285B"/>
    <w:rsid w:val="00EA4289"/>
    <w:rsid w:val="00EA7D69"/>
    <w:rsid w:val="00EB080D"/>
    <w:rsid w:val="00EB3C0B"/>
    <w:rsid w:val="00EB4E72"/>
    <w:rsid w:val="00EB5DC2"/>
    <w:rsid w:val="00EB6039"/>
    <w:rsid w:val="00EB73B5"/>
    <w:rsid w:val="00EB749E"/>
    <w:rsid w:val="00EB7682"/>
    <w:rsid w:val="00EB7F12"/>
    <w:rsid w:val="00EC096A"/>
    <w:rsid w:val="00EC1C28"/>
    <w:rsid w:val="00EC30D7"/>
    <w:rsid w:val="00EC4D7E"/>
    <w:rsid w:val="00EC770A"/>
    <w:rsid w:val="00ED0A1A"/>
    <w:rsid w:val="00ED1583"/>
    <w:rsid w:val="00ED225B"/>
    <w:rsid w:val="00ED3C83"/>
    <w:rsid w:val="00ED42E8"/>
    <w:rsid w:val="00ED44A0"/>
    <w:rsid w:val="00ED4763"/>
    <w:rsid w:val="00ED6878"/>
    <w:rsid w:val="00ED706E"/>
    <w:rsid w:val="00EE0A4C"/>
    <w:rsid w:val="00EE28F1"/>
    <w:rsid w:val="00EE2ACA"/>
    <w:rsid w:val="00EE3708"/>
    <w:rsid w:val="00EE3DB1"/>
    <w:rsid w:val="00EE57BE"/>
    <w:rsid w:val="00EE78B6"/>
    <w:rsid w:val="00EF0139"/>
    <w:rsid w:val="00EF0456"/>
    <w:rsid w:val="00EF08E3"/>
    <w:rsid w:val="00EF09DF"/>
    <w:rsid w:val="00EF27A6"/>
    <w:rsid w:val="00EF379C"/>
    <w:rsid w:val="00EF427A"/>
    <w:rsid w:val="00EF567D"/>
    <w:rsid w:val="00EF6FA9"/>
    <w:rsid w:val="00EF7C47"/>
    <w:rsid w:val="00F01759"/>
    <w:rsid w:val="00F02871"/>
    <w:rsid w:val="00F035D9"/>
    <w:rsid w:val="00F04430"/>
    <w:rsid w:val="00F0462B"/>
    <w:rsid w:val="00F05003"/>
    <w:rsid w:val="00F05F38"/>
    <w:rsid w:val="00F06AB5"/>
    <w:rsid w:val="00F06C12"/>
    <w:rsid w:val="00F074DA"/>
    <w:rsid w:val="00F10F61"/>
    <w:rsid w:val="00F12901"/>
    <w:rsid w:val="00F135C9"/>
    <w:rsid w:val="00F140E1"/>
    <w:rsid w:val="00F1591D"/>
    <w:rsid w:val="00F1663C"/>
    <w:rsid w:val="00F166D2"/>
    <w:rsid w:val="00F1747C"/>
    <w:rsid w:val="00F22648"/>
    <w:rsid w:val="00F26317"/>
    <w:rsid w:val="00F27768"/>
    <w:rsid w:val="00F27D76"/>
    <w:rsid w:val="00F30A8C"/>
    <w:rsid w:val="00F3223B"/>
    <w:rsid w:val="00F325FF"/>
    <w:rsid w:val="00F33224"/>
    <w:rsid w:val="00F34999"/>
    <w:rsid w:val="00F37D98"/>
    <w:rsid w:val="00F40BA0"/>
    <w:rsid w:val="00F429CE"/>
    <w:rsid w:val="00F4493F"/>
    <w:rsid w:val="00F464E1"/>
    <w:rsid w:val="00F46983"/>
    <w:rsid w:val="00F46A27"/>
    <w:rsid w:val="00F46A98"/>
    <w:rsid w:val="00F47021"/>
    <w:rsid w:val="00F47409"/>
    <w:rsid w:val="00F50E34"/>
    <w:rsid w:val="00F518C0"/>
    <w:rsid w:val="00F51C5C"/>
    <w:rsid w:val="00F521D9"/>
    <w:rsid w:val="00F522EE"/>
    <w:rsid w:val="00F52734"/>
    <w:rsid w:val="00F52C2F"/>
    <w:rsid w:val="00F52E0F"/>
    <w:rsid w:val="00F55DB6"/>
    <w:rsid w:val="00F56719"/>
    <w:rsid w:val="00F56A76"/>
    <w:rsid w:val="00F5723C"/>
    <w:rsid w:val="00F57636"/>
    <w:rsid w:val="00F62883"/>
    <w:rsid w:val="00F634EC"/>
    <w:rsid w:val="00F64C24"/>
    <w:rsid w:val="00F6542C"/>
    <w:rsid w:val="00F67B41"/>
    <w:rsid w:val="00F70714"/>
    <w:rsid w:val="00F70F06"/>
    <w:rsid w:val="00F71BC6"/>
    <w:rsid w:val="00F71E5F"/>
    <w:rsid w:val="00F72473"/>
    <w:rsid w:val="00F74CB2"/>
    <w:rsid w:val="00F74D41"/>
    <w:rsid w:val="00F75E4A"/>
    <w:rsid w:val="00F7690B"/>
    <w:rsid w:val="00F7796F"/>
    <w:rsid w:val="00F803B0"/>
    <w:rsid w:val="00F81644"/>
    <w:rsid w:val="00F824EF"/>
    <w:rsid w:val="00F82B4E"/>
    <w:rsid w:val="00F86475"/>
    <w:rsid w:val="00F8720D"/>
    <w:rsid w:val="00F90350"/>
    <w:rsid w:val="00F906DD"/>
    <w:rsid w:val="00F927CB"/>
    <w:rsid w:val="00F97020"/>
    <w:rsid w:val="00FA0078"/>
    <w:rsid w:val="00FA0846"/>
    <w:rsid w:val="00FA294F"/>
    <w:rsid w:val="00FA3330"/>
    <w:rsid w:val="00FA362D"/>
    <w:rsid w:val="00FA44DC"/>
    <w:rsid w:val="00FA457C"/>
    <w:rsid w:val="00FA4F62"/>
    <w:rsid w:val="00FA5516"/>
    <w:rsid w:val="00FA6A54"/>
    <w:rsid w:val="00FB1D0E"/>
    <w:rsid w:val="00FB3724"/>
    <w:rsid w:val="00FB4836"/>
    <w:rsid w:val="00FB7F24"/>
    <w:rsid w:val="00FC21B1"/>
    <w:rsid w:val="00FC4082"/>
    <w:rsid w:val="00FC5DDD"/>
    <w:rsid w:val="00FC6216"/>
    <w:rsid w:val="00FD05EC"/>
    <w:rsid w:val="00FD0912"/>
    <w:rsid w:val="00FD2011"/>
    <w:rsid w:val="00FD2D50"/>
    <w:rsid w:val="00FD3D11"/>
    <w:rsid w:val="00FD4201"/>
    <w:rsid w:val="00FD4661"/>
    <w:rsid w:val="00FD5519"/>
    <w:rsid w:val="00FD61C8"/>
    <w:rsid w:val="00FD6C3C"/>
    <w:rsid w:val="00FE0202"/>
    <w:rsid w:val="00FE12A6"/>
    <w:rsid w:val="00FE2B3D"/>
    <w:rsid w:val="00FE338D"/>
    <w:rsid w:val="00FE3758"/>
    <w:rsid w:val="00FE3DA1"/>
    <w:rsid w:val="00FE6AE1"/>
    <w:rsid w:val="00FE6C5C"/>
    <w:rsid w:val="00FF03A8"/>
    <w:rsid w:val="00FF11F5"/>
    <w:rsid w:val="00FF1C26"/>
    <w:rsid w:val="00FF3A59"/>
    <w:rsid w:val="00FF3EA9"/>
    <w:rsid w:val="00FF5114"/>
    <w:rsid w:val="00FF59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5:docId w15:val="{C83AD778-D0B5-4BE1-94C1-9BB92FEFBA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lgo-summary">
    <w:name w:val="algo-summary"/>
    <w:basedOn w:val="DefaultParagraphFont"/>
    <w:rsid w:val="00945BCB"/>
  </w:style>
  <w:style w:type="paragraph" w:styleId="Header">
    <w:name w:val="header"/>
    <w:basedOn w:val="Normal"/>
    <w:link w:val="HeaderChar"/>
    <w:uiPriority w:val="99"/>
    <w:unhideWhenUsed/>
    <w:rsid w:val="00945BC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45BCB"/>
  </w:style>
  <w:style w:type="paragraph" w:styleId="Footer">
    <w:name w:val="footer"/>
    <w:basedOn w:val="Normal"/>
    <w:link w:val="FooterChar"/>
    <w:uiPriority w:val="99"/>
    <w:unhideWhenUsed/>
    <w:rsid w:val="00945BC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45BCB"/>
  </w:style>
  <w:style w:type="table" w:styleId="LightList-Accent2">
    <w:name w:val="Light List Accent 2"/>
    <w:basedOn w:val="TableNormal"/>
    <w:uiPriority w:val="61"/>
    <w:rsid w:val="00945BCB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945BC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45BCB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945BC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11</Words>
  <Characters>2349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indows User</Company>
  <LinksUpToDate>false</LinksUpToDate>
  <CharactersWithSpaces>27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Ya-Marie</dc:creator>
  <cp:lastModifiedBy>LENOVO THINKPAD</cp:lastModifiedBy>
  <cp:revision>2</cp:revision>
  <cp:lastPrinted>2021-02-08T13:51:00Z</cp:lastPrinted>
  <dcterms:created xsi:type="dcterms:W3CDTF">2021-09-10T13:36:00Z</dcterms:created>
  <dcterms:modified xsi:type="dcterms:W3CDTF">2021-09-10T13:36:00Z</dcterms:modified>
</cp:coreProperties>
</file>